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DF9A2" w14:textId="77777777" w:rsidR="00176AD5" w:rsidRPr="0041558E" w:rsidRDefault="00176AD5" w:rsidP="00176AD5">
      <w:pPr>
        <w:jc w:val="center"/>
        <w:rPr>
          <w:b/>
          <w:bCs/>
          <w:color w:val="0000FF"/>
          <w:sz w:val="36"/>
          <w:szCs w:val="36"/>
          <w:lang w:val="en-GB"/>
        </w:rPr>
      </w:pPr>
      <w:r w:rsidRPr="0041558E">
        <w:rPr>
          <w:noProof/>
          <w:color w:val="0000FF"/>
          <w:sz w:val="36"/>
          <w:szCs w:val="36"/>
        </w:rPr>
        <w:drawing>
          <wp:anchor distT="0" distB="0" distL="114300" distR="114300" simplePos="0" relativeHeight="251664384" behindDoc="0" locked="0" layoutInCell="1" allowOverlap="1" wp14:anchorId="3CAE1BB8" wp14:editId="7E6A4113">
            <wp:simplePos x="0" y="0"/>
            <wp:positionH relativeFrom="column">
              <wp:posOffset>-628650</wp:posOffset>
            </wp:positionH>
            <wp:positionV relativeFrom="paragraph">
              <wp:posOffset>276225</wp:posOffset>
            </wp:positionV>
            <wp:extent cx="1371600" cy="1525905"/>
            <wp:effectExtent l="0" t="0" r="0" b="0"/>
            <wp:wrapThrough wrapText="bothSides">
              <wp:wrapPolygon edited="0">
                <wp:start x="0" y="0"/>
                <wp:lineTo x="0" y="21303"/>
                <wp:lineTo x="21300" y="21303"/>
                <wp:lineTo x="21300" y="0"/>
                <wp:lineTo x="0" y="0"/>
              </wp:wrapPolygon>
            </wp:wrapThrough>
            <wp:docPr id="2" name="Picture 2" descr="A picture containing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25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41558E">
        <w:rPr>
          <w:b/>
          <w:bCs/>
          <w:color w:val="0000FF"/>
          <w:sz w:val="36"/>
          <w:szCs w:val="36"/>
          <w:lang w:val="en-GB"/>
        </w:rPr>
        <w:t>Society for Biomaterials and Artificial Organs (India)</w:t>
      </w:r>
    </w:p>
    <w:p w14:paraId="775E80B5" w14:textId="77777777" w:rsidR="00176AD5" w:rsidRPr="009355B2" w:rsidRDefault="00176AD5" w:rsidP="00176AD5">
      <w:pPr>
        <w:spacing w:line="276" w:lineRule="auto"/>
        <w:jc w:val="center"/>
        <w:rPr>
          <w:b/>
          <w:bCs/>
          <w:lang w:val="en-GB"/>
        </w:rPr>
      </w:pPr>
      <w:r w:rsidRPr="009355B2">
        <w:rPr>
          <w:noProof/>
        </w:rPr>
        <w:drawing>
          <wp:anchor distT="0" distB="0" distL="114300" distR="114300" simplePos="0" relativeHeight="251665408" behindDoc="0" locked="0" layoutInCell="1" allowOverlap="1" wp14:anchorId="4D4F70EF" wp14:editId="7BAC648D">
            <wp:simplePos x="0" y="0"/>
            <wp:positionH relativeFrom="column">
              <wp:posOffset>4809490</wp:posOffset>
            </wp:positionH>
            <wp:positionV relativeFrom="paragraph">
              <wp:posOffset>9525</wp:posOffset>
            </wp:positionV>
            <wp:extent cx="1381125" cy="1381125"/>
            <wp:effectExtent l="0" t="0" r="9525" b="9525"/>
            <wp:wrapThrough wrapText="bothSides">
              <wp:wrapPolygon edited="0">
                <wp:start x="0" y="0"/>
                <wp:lineTo x="0" y="21451"/>
                <wp:lineTo x="21451" y="21451"/>
                <wp:lineTo x="21451" y="0"/>
                <wp:lineTo x="0" y="0"/>
              </wp:wrapPolygon>
            </wp:wrapThrough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9355B2">
        <w:rPr>
          <w:lang w:val="en-GB"/>
        </w:rPr>
        <w:t>(Regd. No. 110/86)</w:t>
      </w:r>
    </w:p>
    <w:p w14:paraId="7F7C9D2E" w14:textId="77777777" w:rsidR="00176AD5" w:rsidRPr="0041558E" w:rsidRDefault="00176AD5" w:rsidP="00176AD5">
      <w:pPr>
        <w:jc w:val="center"/>
        <w:rPr>
          <w:b/>
          <w:bCs/>
          <w:color w:val="0000FF"/>
          <w:sz w:val="20"/>
          <w:szCs w:val="20"/>
          <w:lang w:val="en-GB"/>
        </w:rPr>
      </w:pPr>
      <w:proofErr w:type="spellStart"/>
      <w:r w:rsidRPr="0041558E">
        <w:rPr>
          <w:b/>
          <w:bCs/>
          <w:color w:val="0000FF"/>
          <w:sz w:val="20"/>
          <w:szCs w:val="20"/>
          <w:lang w:val="en-GB"/>
        </w:rPr>
        <w:t>Sree</w:t>
      </w:r>
      <w:proofErr w:type="spellEnd"/>
      <w:r w:rsidRPr="0041558E">
        <w:rPr>
          <w:b/>
          <w:bCs/>
          <w:color w:val="0000FF"/>
          <w:sz w:val="20"/>
          <w:szCs w:val="20"/>
          <w:lang w:val="en-GB"/>
        </w:rPr>
        <w:t xml:space="preserve"> Chitra </w:t>
      </w:r>
      <w:proofErr w:type="spellStart"/>
      <w:r w:rsidRPr="0041558E">
        <w:rPr>
          <w:b/>
          <w:bCs/>
          <w:color w:val="0000FF"/>
          <w:sz w:val="20"/>
          <w:szCs w:val="20"/>
          <w:lang w:val="en-GB"/>
        </w:rPr>
        <w:t>Tirunal</w:t>
      </w:r>
      <w:proofErr w:type="spellEnd"/>
      <w:r w:rsidRPr="0041558E">
        <w:rPr>
          <w:b/>
          <w:bCs/>
          <w:color w:val="0000FF"/>
          <w:sz w:val="20"/>
          <w:szCs w:val="20"/>
          <w:lang w:val="en-GB"/>
        </w:rPr>
        <w:t xml:space="preserve"> Institute for Medical Sciences and Technology</w:t>
      </w:r>
    </w:p>
    <w:p w14:paraId="6AA6F09C" w14:textId="77777777" w:rsidR="00E40662" w:rsidRDefault="00176AD5" w:rsidP="00E40662">
      <w:pPr>
        <w:spacing w:line="276" w:lineRule="auto"/>
        <w:jc w:val="center"/>
        <w:rPr>
          <w:lang w:val="en-GB"/>
        </w:rPr>
      </w:pPr>
      <w:r w:rsidRPr="009355B2">
        <w:rPr>
          <w:lang w:val="en-GB"/>
        </w:rPr>
        <w:t xml:space="preserve">Biomedical Technology Wing, </w:t>
      </w:r>
      <w:proofErr w:type="spellStart"/>
      <w:r w:rsidRPr="009355B2">
        <w:rPr>
          <w:lang w:val="en-GB"/>
        </w:rPr>
        <w:t>Poojappura</w:t>
      </w:r>
      <w:proofErr w:type="spellEnd"/>
    </w:p>
    <w:p w14:paraId="2169771A" w14:textId="77777777" w:rsidR="00176AD5" w:rsidRPr="009355B2" w:rsidRDefault="00176AD5" w:rsidP="00E40662">
      <w:pPr>
        <w:spacing w:line="276" w:lineRule="auto"/>
        <w:jc w:val="center"/>
        <w:rPr>
          <w:lang w:val="en-GB"/>
        </w:rPr>
      </w:pPr>
      <w:r w:rsidRPr="009355B2">
        <w:rPr>
          <w:lang w:val="en-GB"/>
        </w:rPr>
        <w:t>Thiruvananthapuram 695 012 INDIA</w:t>
      </w:r>
    </w:p>
    <w:p w14:paraId="660ADF88" w14:textId="77777777" w:rsidR="00176AD5" w:rsidRPr="009355B2" w:rsidRDefault="00176AD5" w:rsidP="00E40662">
      <w:pPr>
        <w:pStyle w:val="Heading3"/>
        <w:spacing w:after="60" w:line="276" w:lineRule="auto"/>
        <w:jc w:val="center"/>
        <w:rPr>
          <w:rFonts w:ascii="Times New Roman" w:hAnsi="Times New Roman" w:cs="Times New Roman"/>
          <w:color w:val="auto"/>
        </w:rPr>
      </w:pPr>
      <w:r w:rsidRPr="009355B2">
        <w:rPr>
          <w:rFonts w:ascii="Times New Roman" w:hAnsi="Times New Roman" w:cs="Times New Roman"/>
          <w:color w:val="auto"/>
        </w:rPr>
        <w:t>Phone: +91</w:t>
      </w:r>
      <w:r w:rsidR="00E40662">
        <w:rPr>
          <w:rFonts w:ascii="Times New Roman" w:hAnsi="Times New Roman" w:cs="Times New Roman"/>
          <w:color w:val="auto"/>
        </w:rPr>
        <w:t xml:space="preserve"> </w:t>
      </w:r>
      <w:r w:rsidRPr="009355B2">
        <w:rPr>
          <w:rFonts w:ascii="Times New Roman" w:hAnsi="Times New Roman" w:cs="Times New Roman"/>
          <w:color w:val="auto"/>
        </w:rPr>
        <w:t>471</w:t>
      </w:r>
      <w:r w:rsidR="00E40662">
        <w:rPr>
          <w:rFonts w:ascii="Times New Roman" w:hAnsi="Times New Roman" w:cs="Times New Roman"/>
          <w:color w:val="auto"/>
        </w:rPr>
        <w:t xml:space="preserve"> </w:t>
      </w:r>
      <w:r w:rsidRPr="009355B2">
        <w:rPr>
          <w:rFonts w:ascii="Times New Roman" w:hAnsi="Times New Roman" w:cs="Times New Roman"/>
          <w:color w:val="auto"/>
        </w:rPr>
        <w:t xml:space="preserve">2520 434, </w:t>
      </w:r>
      <w:hyperlink r:id="rId7" w:history="1">
        <w:r w:rsidRPr="009355B2">
          <w:rPr>
            <w:rStyle w:val="Hyperlink"/>
            <w:rFonts w:ascii="Times New Roman" w:hAnsi="Times New Roman" w:cs="Times New Roman"/>
            <w:color w:val="auto"/>
            <w:u w:val="none"/>
          </w:rPr>
          <w:tab/>
        </w:r>
        <w:r w:rsidRPr="009355B2">
          <w:rPr>
            <w:rStyle w:val="Hyperlink"/>
            <w:rFonts w:ascii="Times New Roman" w:hAnsi="Times New Roman" w:cs="Times New Roman"/>
            <w:color w:val="auto"/>
          </w:rPr>
          <w:t>https://biomaterials.org.in/</w:t>
        </w:r>
      </w:hyperlink>
    </w:p>
    <w:p w14:paraId="4A2E625C" w14:textId="77777777" w:rsidR="00176AD5" w:rsidRPr="009355B2" w:rsidRDefault="00176AD5" w:rsidP="00E40662">
      <w:pPr>
        <w:spacing w:line="276" w:lineRule="auto"/>
        <w:jc w:val="center"/>
      </w:pPr>
      <w:r w:rsidRPr="009355B2">
        <w:rPr>
          <w:b/>
        </w:rPr>
        <w:t xml:space="preserve">Member, </w:t>
      </w:r>
      <w:r w:rsidRPr="009355B2">
        <w:t>International Union of Societies for Biomaterials Sciences &amp; Engineering, http://www.</w:t>
      </w:r>
      <w:r w:rsidR="00C9249E">
        <w:t>iusbse</w:t>
      </w:r>
      <w:r w:rsidRPr="009355B2">
        <w:t>.org</w:t>
      </w:r>
    </w:p>
    <w:p w14:paraId="70804A39" w14:textId="77777777" w:rsidR="00176AD5" w:rsidRPr="009355B2" w:rsidRDefault="00000000" w:rsidP="00176AD5">
      <w:r>
        <w:rPr>
          <w:noProof/>
        </w:rPr>
        <w:pict w14:anchorId="1F9A6C5C">
          <v:line id="Straight Connector 1" o:spid="_x0000_s1026" style="position:absolute;z-index:251666432;visibility:visible;mso-position-horizontal:center;mso-position-horizontal-relative:margin;mso-width-relative:margin;mso-height-relative:margin" from="0,16.3pt" to="595.5pt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" strokecolor="#4472c4 [3204]" strokeweight="1.5pt">
            <v:stroke joinstyle="miter"/>
            <w10:wrap anchorx="margin"/>
          </v:line>
        </w:pict>
      </w:r>
    </w:p>
    <w:p w14:paraId="04AC4EA4" w14:textId="77777777" w:rsidR="00176AD5" w:rsidRPr="009355B2" w:rsidRDefault="00176AD5" w:rsidP="00176AD5"/>
    <w:p w14:paraId="6151ACA3" w14:textId="77777777" w:rsidR="00021022" w:rsidRPr="009355B2" w:rsidRDefault="00525EFA" w:rsidP="00021022">
      <w:pPr>
        <w:pStyle w:val="Body"/>
        <w:jc w:val="center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</w:pPr>
      <w:r w:rsidRPr="009355B2">
        <w:rPr>
          <w:rFonts w:ascii="Times New Roman" w:hAnsi="Times New Roman"/>
          <w:b/>
          <w:bCs/>
          <w:color w:val="auto"/>
          <w:sz w:val="28"/>
          <w:szCs w:val="28"/>
          <w:lang w:val="en-US"/>
        </w:rPr>
        <w:t>PROFORMA FOR NOMINATION</w:t>
      </w:r>
    </w:p>
    <w:p w14:paraId="1558D8DC" w14:textId="77777777" w:rsidR="00021022" w:rsidRPr="009355B2" w:rsidRDefault="00021022" w:rsidP="00021022">
      <w:pPr>
        <w:pStyle w:val="Body"/>
        <w:rPr>
          <w:b/>
          <w:bCs/>
          <w:color w:val="auto"/>
          <w:sz w:val="28"/>
          <w:szCs w:val="28"/>
        </w:rPr>
      </w:pPr>
    </w:p>
    <w:p w14:paraId="0C843C21" w14:textId="2E5D5BD8" w:rsidR="00021022" w:rsidRPr="009355B2" w:rsidRDefault="009E6E48" w:rsidP="00021022">
      <w:pPr>
        <w:pStyle w:val="Body"/>
        <w:jc w:val="center"/>
        <w:rPr>
          <w:rFonts w:ascii="Times New Roman" w:hAnsi="Times New Roman"/>
          <w:sz w:val="36"/>
          <w:szCs w:val="36"/>
          <w:lang w:val="en-US"/>
        </w:rPr>
      </w:pPr>
      <w:r w:rsidRPr="009355B2">
        <w:rPr>
          <w:rFonts w:ascii="Times New Roman" w:hAnsi="Times New Roman"/>
          <w:sz w:val="36"/>
          <w:szCs w:val="36"/>
          <w:lang w:val="en-US"/>
        </w:rPr>
        <w:t xml:space="preserve">Young </w:t>
      </w:r>
      <w:r w:rsidR="00C27312" w:rsidRPr="009355B2">
        <w:rPr>
          <w:rFonts w:ascii="Times New Roman" w:hAnsi="Times New Roman"/>
          <w:sz w:val="36"/>
          <w:szCs w:val="36"/>
          <w:lang w:val="en-US"/>
        </w:rPr>
        <w:t xml:space="preserve">Woman </w:t>
      </w:r>
      <w:r w:rsidRPr="009355B2">
        <w:rPr>
          <w:rFonts w:ascii="Times New Roman" w:hAnsi="Times New Roman"/>
          <w:sz w:val="36"/>
          <w:szCs w:val="36"/>
          <w:lang w:val="en-US"/>
        </w:rPr>
        <w:t>Innovator</w:t>
      </w:r>
      <w:r w:rsidR="00644A63" w:rsidRPr="009355B2">
        <w:rPr>
          <w:rFonts w:ascii="Times New Roman" w:hAnsi="Times New Roman"/>
          <w:sz w:val="36"/>
          <w:szCs w:val="36"/>
          <w:lang w:val="en-US"/>
        </w:rPr>
        <w:t xml:space="preserve"> Award</w:t>
      </w:r>
    </w:p>
    <w:p w14:paraId="4803670C" w14:textId="77777777" w:rsidR="009355B2" w:rsidRDefault="009355B2" w:rsidP="009355B2"/>
    <w:p w14:paraId="459525E1" w14:textId="77777777" w:rsidR="00CA7AC7" w:rsidRPr="009355B2" w:rsidRDefault="00CA7AC7" w:rsidP="009355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5"/>
        <w:gridCol w:w="4611"/>
      </w:tblGrid>
      <w:tr w:rsidR="00C17D9C" w:rsidRPr="00E656C3" w14:paraId="46D5E18F" w14:textId="77777777" w:rsidTr="00735499">
        <w:tc>
          <w:tcPr>
            <w:tcW w:w="4415" w:type="dxa"/>
          </w:tcPr>
          <w:p w14:paraId="05DAFF82" w14:textId="77777777" w:rsidR="00C17D9C" w:rsidRPr="00E656C3" w:rsidRDefault="00C17D9C" w:rsidP="00C17D9C">
            <w:pPr>
              <w:pStyle w:val="ListParagraph"/>
              <w:numPr>
                <w:ilvl w:val="0"/>
                <w:numId w:val="7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E656C3">
              <w:rPr>
                <w:rFonts w:ascii="Times New Roman" w:hAnsi="Times New Roman"/>
                <w:sz w:val="24"/>
                <w:szCs w:val="24"/>
              </w:rPr>
              <w:t xml:space="preserve">Name of the </w:t>
            </w:r>
            <w:r w:rsidRPr="009355B2">
              <w:rPr>
                <w:rFonts w:ascii="Times New Roman" w:hAnsi="Times New Roman"/>
                <w:sz w:val="24"/>
                <w:szCs w:val="24"/>
              </w:rPr>
              <w:t>Nominee</w:t>
            </w:r>
            <w:r w:rsidRPr="00E656C3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611" w:type="dxa"/>
          </w:tcPr>
          <w:p w14:paraId="3D88DEBE" w14:textId="77777777" w:rsidR="00C17D9C" w:rsidRPr="00E656C3" w:rsidRDefault="00000000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12292804"/>
                <w:placeholder>
                  <w:docPart w:val="CC000FD71DB348EFA22FE113B008916D"/>
                </w:placeholder>
                <w:temporary/>
                <w:showingPlcHdr/>
                <w:text w:multiLine="1"/>
              </w:sdtPr>
              <w:sdtContent>
                <w:r w:rsidR="00C17D9C" w:rsidRPr="00E656C3">
                  <w:rPr>
                    <w:rStyle w:val="PlaceholderText"/>
                    <w:color w:val="auto"/>
                    <w:highlight w:val="lightGray"/>
                  </w:rPr>
                  <w:t>Click here to enter</w:t>
                </w:r>
                <w:r w:rsidR="00C17D9C" w:rsidRPr="00E656C3">
                  <w:rPr>
                    <w:rStyle w:val="PlaceholderText"/>
                    <w:color w:val="auto"/>
                  </w:rPr>
                  <w:t xml:space="preserve"> </w:t>
                </w:r>
                <w:r w:rsidR="00C17D9C" w:rsidRPr="00E656C3">
                  <w:rPr>
                    <w:rStyle w:val="PlaceholderText"/>
                    <w:color w:val="auto"/>
                    <w:highlight w:val="lightGray"/>
                  </w:rPr>
                  <w:t>text</w:t>
                </w:r>
              </w:sdtContent>
            </w:sdt>
          </w:p>
        </w:tc>
      </w:tr>
      <w:tr w:rsidR="00C17D9C" w:rsidRPr="00E656C3" w14:paraId="5B3950DB" w14:textId="77777777" w:rsidTr="00735499">
        <w:tc>
          <w:tcPr>
            <w:tcW w:w="4415" w:type="dxa"/>
          </w:tcPr>
          <w:p w14:paraId="163B102E" w14:textId="77777777" w:rsidR="00C17D9C" w:rsidRPr="00E656C3" w:rsidRDefault="00C17D9C" w:rsidP="00C17D9C">
            <w:pPr>
              <w:pStyle w:val="ListParagraph"/>
              <w:numPr>
                <w:ilvl w:val="0"/>
                <w:numId w:val="7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E656C3">
              <w:rPr>
                <w:rFonts w:ascii="Times New Roman" w:hAnsi="Times New Roman"/>
                <w:sz w:val="24"/>
                <w:szCs w:val="24"/>
              </w:rPr>
              <w:t xml:space="preserve">Contact </w:t>
            </w:r>
            <w:r w:rsidRPr="009355B2">
              <w:rPr>
                <w:rFonts w:ascii="Times New Roman" w:hAnsi="Times New Roman"/>
                <w:sz w:val="24"/>
                <w:szCs w:val="24"/>
              </w:rPr>
              <w:t>Details of Nominee</w:t>
            </w:r>
            <w:r w:rsidRPr="00E656C3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4611" w:type="dxa"/>
          </w:tcPr>
          <w:p w14:paraId="72E87765" w14:textId="77777777" w:rsidR="00C17D9C" w:rsidRPr="00E656C3" w:rsidRDefault="00C17D9C" w:rsidP="00735499">
            <w:pPr>
              <w:spacing w:before="40" w:after="40"/>
            </w:pPr>
          </w:p>
        </w:tc>
      </w:tr>
      <w:tr w:rsidR="00C17D9C" w:rsidRPr="00E656C3" w14:paraId="3FCDDFAF" w14:textId="77777777" w:rsidTr="00735499">
        <w:tc>
          <w:tcPr>
            <w:tcW w:w="4415" w:type="dxa"/>
          </w:tcPr>
          <w:p w14:paraId="40DFC271" w14:textId="77777777" w:rsidR="00C17D9C" w:rsidRPr="00E656C3" w:rsidRDefault="00C17D9C" w:rsidP="00735499">
            <w:pPr>
              <w:spacing w:before="40" w:after="40"/>
              <w:ind w:left="330"/>
              <w:rPr>
                <w:b/>
              </w:rPr>
            </w:pPr>
            <w:r w:rsidRPr="00E656C3">
              <w:rPr>
                <w:b/>
              </w:rPr>
              <w:t>Address (Office)</w:t>
            </w:r>
          </w:p>
        </w:tc>
        <w:tc>
          <w:tcPr>
            <w:tcW w:w="4611" w:type="dxa"/>
          </w:tcPr>
          <w:p w14:paraId="63333D91" w14:textId="77777777" w:rsidR="00C17D9C" w:rsidRPr="00E656C3" w:rsidRDefault="00C17D9C" w:rsidP="00735499">
            <w:pPr>
              <w:spacing w:before="40" w:after="40"/>
            </w:pPr>
            <w:r w:rsidRPr="00E656C3">
              <w:rPr>
                <w:b/>
              </w:rPr>
              <w:t>(Residence)</w:t>
            </w:r>
          </w:p>
        </w:tc>
      </w:tr>
      <w:tr w:rsidR="00C17D9C" w:rsidRPr="00E656C3" w14:paraId="14FBEBA5" w14:textId="77777777" w:rsidTr="00735499">
        <w:trPr>
          <w:trHeight w:val="597"/>
        </w:trPr>
        <w:tc>
          <w:tcPr>
            <w:tcW w:w="4415" w:type="dxa"/>
          </w:tcPr>
          <w:p w14:paraId="580B07A7" w14:textId="77777777" w:rsidR="00C17D9C" w:rsidRPr="00E656C3" w:rsidRDefault="00000000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816247285"/>
                <w:placeholder>
                  <w:docPart w:val="627E0328C2D145EBB972B86B1F14E6DE"/>
                </w:placeholder>
                <w:temporary/>
                <w:showingPlcHdr/>
                <w:text w:multiLine="1"/>
              </w:sdtPr>
              <w:sdtContent>
                <w:r w:rsidR="00C17D9C" w:rsidRPr="00E656C3">
                  <w:rPr>
                    <w:rStyle w:val="PlaceholderText"/>
                    <w:color w:val="auto"/>
                    <w:highlight w:val="lightGray"/>
                  </w:rPr>
                  <w:t>Enter address here</w:t>
                </w:r>
              </w:sdtContent>
            </w:sdt>
          </w:p>
        </w:tc>
        <w:tc>
          <w:tcPr>
            <w:tcW w:w="4611" w:type="dxa"/>
          </w:tcPr>
          <w:p w14:paraId="3A316BA8" w14:textId="77777777" w:rsidR="00C17D9C" w:rsidRPr="00E656C3" w:rsidRDefault="00000000" w:rsidP="0073549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913686449"/>
                <w:placeholder>
                  <w:docPart w:val="DAD6B6DBA8F448D89F2E53187D5B3EBC"/>
                </w:placeholder>
                <w:temporary/>
                <w:showingPlcHdr/>
                <w:text w:multiLine="1"/>
              </w:sdtPr>
              <w:sdtContent>
                <w:r w:rsidR="00C17D9C" w:rsidRPr="00E656C3">
                  <w:rPr>
                    <w:rStyle w:val="PlaceholderText"/>
                    <w:color w:val="auto"/>
                    <w:highlight w:val="lightGray"/>
                  </w:rPr>
                  <w:t>Enter address here</w:t>
                </w:r>
              </w:sdtContent>
            </w:sdt>
          </w:p>
        </w:tc>
      </w:tr>
      <w:tr w:rsidR="00C17D9C" w:rsidRPr="00E656C3" w14:paraId="73701091" w14:textId="77777777" w:rsidTr="00735499">
        <w:tc>
          <w:tcPr>
            <w:tcW w:w="4415" w:type="dxa"/>
          </w:tcPr>
          <w:p w14:paraId="1F8BC3BA" w14:textId="77777777" w:rsidR="00C17D9C" w:rsidRPr="00E656C3" w:rsidRDefault="00000000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1255193728"/>
                <w:placeholder>
                  <w:docPart w:val="4E797B5F03074101AA64BE62A1F75313"/>
                </w:placeholder>
                <w:temporary/>
                <w:showingPlcHdr/>
                <w:text w:multiLine="1"/>
              </w:sdtPr>
              <w:sdtContent>
                <w:r w:rsidR="00C17D9C" w:rsidRPr="00E656C3">
                  <w:rPr>
                    <w:rStyle w:val="PlaceholderText"/>
                    <w:color w:val="auto"/>
                    <w:highlight w:val="lightGray"/>
                  </w:rPr>
                  <w:t>Telephone</w:t>
                </w:r>
              </w:sdtContent>
            </w:sdt>
          </w:p>
        </w:tc>
        <w:tc>
          <w:tcPr>
            <w:tcW w:w="4611" w:type="dxa"/>
          </w:tcPr>
          <w:p w14:paraId="4FE0858B" w14:textId="77777777" w:rsidR="00C17D9C" w:rsidRPr="00E656C3" w:rsidRDefault="00000000" w:rsidP="0073549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952780989"/>
                <w:placeholder>
                  <w:docPart w:val="0A7B3A2CC9814ED6A05867536A8C8DBC"/>
                </w:placeholder>
                <w:temporary/>
                <w:showingPlcHdr/>
                <w:text w:multiLine="1"/>
              </w:sdtPr>
              <w:sdtContent>
                <w:r w:rsidR="00C17D9C" w:rsidRPr="00E656C3">
                  <w:rPr>
                    <w:rStyle w:val="PlaceholderText"/>
                    <w:color w:val="auto"/>
                    <w:highlight w:val="lightGray"/>
                  </w:rPr>
                  <w:t>Telephone</w:t>
                </w:r>
              </w:sdtContent>
            </w:sdt>
          </w:p>
        </w:tc>
      </w:tr>
      <w:tr w:rsidR="00C17D9C" w:rsidRPr="00E656C3" w14:paraId="094A76EB" w14:textId="77777777" w:rsidTr="00735499">
        <w:tc>
          <w:tcPr>
            <w:tcW w:w="4415" w:type="dxa"/>
          </w:tcPr>
          <w:p w14:paraId="2D387A2C" w14:textId="77777777" w:rsidR="00C17D9C" w:rsidRPr="00E656C3" w:rsidRDefault="00000000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1071389963"/>
                <w:placeholder>
                  <w:docPart w:val="A2E55CAB8C8F4750B90211A9FD768FAA"/>
                </w:placeholder>
                <w:temporary/>
                <w:showingPlcHdr/>
                <w:text w:multiLine="1"/>
              </w:sdtPr>
              <w:sdtContent>
                <w:r w:rsidR="00C17D9C" w:rsidRPr="00E656C3">
                  <w:rPr>
                    <w:rStyle w:val="PlaceholderText"/>
                    <w:color w:val="auto"/>
                    <w:highlight w:val="lightGray"/>
                  </w:rPr>
                  <w:t>Mobile</w:t>
                </w:r>
              </w:sdtContent>
            </w:sdt>
          </w:p>
        </w:tc>
        <w:tc>
          <w:tcPr>
            <w:tcW w:w="4611" w:type="dxa"/>
          </w:tcPr>
          <w:p w14:paraId="6AB3A83F" w14:textId="77777777" w:rsidR="00C17D9C" w:rsidRPr="00E656C3" w:rsidRDefault="00000000" w:rsidP="0073549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605540597"/>
                <w:placeholder>
                  <w:docPart w:val="D96AF6F5C75C4CD093C33EDBA91CC0FE"/>
                </w:placeholder>
                <w:temporary/>
                <w:showingPlcHdr/>
                <w:text w:multiLine="1"/>
              </w:sdtPr>
              <w:sdtContent>
                <w:r w:rsidR="00C17D9C" w:rsidRPr="00E656C3">
                  <w:rPr>
                    <w:rStyle w:val="PlaceholderText"/>
                    <w:color w:val="auto"/>
                    <w:highlight w:val="lightGray"/>
                  </w:rPr>
                  <w:t>Mobile</w:t>
                </w:r>
              </w:sdtContent>
            </w:sdt>
          </w:p>
        </w:tc>
      </w:tr>
      <w:tr w:rsidR="00C17D9C" w:rsidRPr="00E656C3" w14:paraId="358B7B2C" w14:textId="77777777" w:rsidTr="00735499">
        <w:tc>
          <w:tcPr>
            <w:tcW w:w="4415" w:type="dxa"/>
          </w:tcPr>
          <w:p w14:paraId="08C0DCC8" w14:textId="77777777" w:rsidR="00C17D9C" w:rsidRPr="00E656C3" w:rsidRDefault="00000000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384943614"/>
                <w:placeholder>
                  <w:docPart w:val="C9F93145820944D8859452382C1163D1"/>
                </w:placeholder>
                <w:temporary/>
                <w:showingPlcHdr/>
                <w:text w:multiLine="1"/>
              </w:sdtPr>
              <w:sdtContent>
                <w:r w:rsidR="00C17D9C" w:rsidRPr="00E656C3">
                  <w:rPr>
                    <w:rStyle w:val="PlaceholderText"/>
                    <w:color w:val="auto"/>
                    <w:highlight w:val="lightGray"/>
                  </w:rPr>
                  <w:t>Email</w:t>
                </w:r>
              </w:sdtContent>
            </w:sdt>
          </w:p>
        </w:tc>
        <w:tc>
          <w:tcPr>
            <w:tcW w:w="4611" w:type="dxa"/>
          </w:tcPr>
          <w:p w14:paraId="69E29C1A" w14:textId="77777777" w:rsidR="00C17D9C" w:rsidRPr="00E656C3" w:rsidRDefault="00000000" w:rsidP="00735499">
            <w:pPr>
              <w:pStyle w:val="Field2"/>
              <w:rPr>
                <w:rStyle w:val="PlaceholderText"/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1111975003"/>
                <w:placeholder>
                  <w:docPart w:val="874DD75FF3474A159C723EDC6380E3D4"/>
                </w:placeholder>
                <w:temporary/>
                <w:showingPlcHdr/>
                <w:text w:multiLine="1"/>
              </w:sdtPr>
              <w:sdtContent>
                <w:r w:rsidR="00C17D9C" w:rsidRPr="00E656C3">
                  <w:rPr>
                    <w:rStyle w:val="PlaceholderText"/>
                    <w:color w:val="auto"/>
                    <w:highlight w:val="lightGray"/>
                  </w:rPr>
                  <w:t>Email</w:t>
                </w:r>
              </w:sdtContent>
            </w:sdt>
          </w:p>
        </w:tc>
      </w:tr>
    </w:tbl>
    <w:p w14:paraId="430105C6" w14:textId="77777777" w:rsidR="009355B2" w:rsidRDefault="009355B2" w:rsidP="009355B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5"/>
        <w:gridCol w:w="4611"/>
      </w:tblGrid>
      <w:tr w:rsidR="00C17D9C" w:rsidRPr="00603A98" w14:paraId="3B854BC1" w14:textId="77777777" w:rsidTr="00735499">
        <w:tc>
          <w:tcPr>
            <w:tcW w:w="4415" w:type="dxa"/>
          </w:tcPr>
          <w:p w14:paraId="19475F03" w14:textId="77777777" w:rsidR="00C17D9C" w:rsidRPr="00603A98" w:rsidRDefault="00C17D9C" w:rsidP="00C17D9C">
            <w:pPr>
              <w:pStyle w:val="ListParagraph"/>
              <w:numPr>
                <w:ilvl w:val="0"/>
                <w:numId w:val="7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9355B2">
              <w:rPr>
                <w:rFonts w:ascii="Times New Roman" w:hAnsi="Times New Roman"/>
                <w:sz w:val="24"/>
                <w:szCs w:val="24"/>
              </w:rPr>
              <w:t>Date of birth of Nominee &amp; Sex:</w:t>
            </w:r>
            <w:r>
              <w:rPr>
                <w:rFonts w:ascii="Times New Roman" w:hAnsi="Times New Roman"/>
                <w:sz w:val="24"/>
                <w:szCs w:val="24"/>
              </w:rPr>
              <w:br/>
            </w:r>
            <w:r w:rsidRPr="00C17D9C">
              <w:rPr>
                <w:rFonts w:ascii="Times New Roman" w:hAnsi="Times New Roman"/>
                <w:sz w:val="24"/>
                <w:szCs w:val="24"/>
              </w:rPr>
              <w:t>(Only female candidates are eligible)</w:t>
            </w:r>
          </w:p>
        </w:tc>
        <w:tc>
          <w:tcPr>
            <w:tcW w:w="4611" w:type="dxa"/>
          </w:tcPr>
          <w:p w14:paraId="6214C703" w14:textId="77777777" w:rsidR="00C17D9C" w:rsidRDefault="00000000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1281846093"/>
                <w:placeholder>
                  <w:docPart w:val="BDEC2115520A478F9F39C33C42A29ED2"/>
                </w:placeholder>
                <w:temporary/>
                <w:showingPlcHdr/>
              </w:sdtPr>
              <w:sdtContent>
                <w:r w:rsidR="00C17D9C" w:rsidRPr="00603A98">
                  <w:rPr>
                    <w:color w:val="auto"/>
                    <w:highlight w:val="lightGray"/>
                  </w:rPr>
                  <w:t>T</w:t>
                </w:r>
                <w:r w:rsidR="00C17D9C">
                  <w:rPr>
                    <w:color w:val="auto"/>
                    <w:highlight w:val="lightGray"/>
                  </w:rPr>
                  <w:t>ype dd-MM-yyyy</w:t>
                </w:r>
              </w:sdtContent>
            </w:sdt>
          </w:p>
          <w:p w14:paraId="52239E86" w14:textId="77777777" w:rsidR="00C17D9C" w:rsidRPr="00603A98" w:rsidRDefault="00000000" w:rsidP="00735499">
            <w:pPr>
              <w:pStyle w:val="Field2"/>
              <w:rPr>
                <w:color w:val="auto"/>
              </w:rPr>
            </w:pPr>
            <w:sdt>
              <w:sdtPr>
                <w:rPr>
                  <w:color w:val="auto"/>
                </w:rPr>
                <w:id w:val="-896042232"/>
                <w:placeholder>
                  <w:docPart w:val="88E981879084439CB54EF685EEEDF63B"/>
                </w:placeholder>
                <w:temporary/>
                <w:showingPlcHdr/>
              </w:sdtPr>
              <w:sdtContent>
                <w:r w:rsidR="00C17D9C" w:rsidRPr="00C17D9C">
                  <w:rPr>
                    <w:color w:val="auto"/>
                    <w:highlight w:val="lightGray"/>
                  </w:rPr>
                  <w:t>Gender</w:t>
                </w:r>
              </w:sdtContent>
            </w:sdt>
          </w:p>
        </w:tc>
      </w:tr>
      <w:tr w:rsidR="00C17D9C" w:rsidRPr="00603A98" w14:paraId="0D8E227A" w14:textId="77777777" w:rsidTr="00735499">
        <w:tc>
          <w:tcPr>
            <w:tcW w:w="4415" w:type="dxa"/>
          </w:tcPr>
          <w:p w14:paraId="03B7F320" w14:textId="77777777" w:rsidR="00C17D9C" w:rsidRPr="009355B2" w:rsidRDefault="00C17D9C" w:rsidP="00C17D9C">
            <w:pPr>
              <w:pStyle w:val="ListParagraph"/>
              <w:numPr>
                <w:ilvl w:val="0"/>
                <w:numId w:val="7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9355B2">
              <w:rPr>
                <w:rFonts w:ascii="Times New Roman" w:hAnsi="Times New Roman"/>
                <w:sz w:val="24"/>
                <w:szCs w:val="24"/>
              </w:rPr>
              <w:t>Present designation of the Nominee</w:t>
            </w:r>
          </w:p>
        </w:tc>
        <w:tc>
          <w:tcPr>
            <w:tcW w:w="4611" w:type="dxa"/>
          </w:tcPr>
          <w:p w14:paraId="42F6B518" w14:textId="77777777" w:rsidR="00C17D9C" w:rsidRDefault="00000000" w:rsidP="00735499">
            <w:pPr>
              <w:pStyle w:val="Field2"/>
              <w:rPr>
                <w:color w:val="auto"/>
              </w:rPr>
            </w:pPr>
            <w:sdt>
              <w:sdtPr>
                <w:rPr>
                  <w:rStyle w:val="PlaceholderText"/>
                  <w:color w:val="auto"/>
                </w:rPr>
                <w:id w:val="-43457027"/>
                <w:placeholder>
                  <w:docPart w:val="0B0CB9796F7F453B9984F257909F88B2"/>
                </w:placeholder>
                <w:temporary/>
                <w:showingPlcHdr/>
                <w:text w:multiLine="1"/>
              </w:sdtPr>
              <w:sdtContent>
                <w:r w:rsidR="00C17D9C" w:rsidRPr="00C17D9C">
                  <w:rPr>
                    <w:rStyle w:val="PlaceholderText"/>
                    <w:color w:val="auto"/>
                    <w:highlight w:val="lightGray"/>
                  </w:rPr>
                  <w:t>Type Designation</w:t>
                </w:r>
              </w:sdtContent>
            </w:sdt>
          </w:p>
        </w:tc>
      </w:tr>
      <w:tr w:rsidR="00C17D9C" w:rsidRPr="00603A98" w14:paraId="02864C16" w14:textId="77777777" w:rsidTr="00735499">
        <w:tc>
          <w:tcPr>
            <w:tcW w:w="9026" w:type="dxa"/>
            <w:gridSpan w:val="2"/>
          </w:tcPr>
          <w:p w14:paraId="20CD641C" w14:textId="77777777" w:rsidR="00C17D9C" w:rsidRPr="00603A98" w:rsidRDefault="00C17D9C" w:rsidP="00C17D9C">
            <w:pPr>
              <w:pStyle w:val="ListParagraph"/>
              <w:numPr>
                <w:ilvl w:val="0"/>
                <w:numId w:val="7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603A98">
              <w:rPr>
                <w:rFonts w:ascii="Times New Roman" w:hAnsi="Times New Roman"/>
                <w:sz w:val="24"/>
                <w:szCs w:val="24"/>
              </w:rPr>
              <w:t xml:space="preserve">Category </w:t>
            </w:r>
            <w:r w:rsidRPr="00603A98">
              <w:rPr>
                <w:rFonts w:ascii="Times New Roman" w:hAnsi="Times New Roman"/>
                <w:i/>
                <w:iCs/>
                <w:sz w:val="24"/>
                <w:szCs w:val="24"/>
              </w:rPr>
              <w:t>(Click on the box to select)</w:t>
            </w:r>
          </w:p>
        </w:tc>
      </w:tr>
      <w:tr w:rsidR="00C17D9C" w:rsidRPr="00603A98" w14:paraId="224B1F51" w14:textId="77777777" w:rsidTr="00735499">
        <w:tc>
          <w:tcPr>
            <w:tcW w:w="9026" w:type="dxa"/>
            <w:gridSpan w:val="2"/>
          </w:tcPr>
          <w:p w14:paraId="75218729" w14:textId="77777777" w:rsidR="00C17D9C" w:rsidRPr="00603A98" w:rsidRDefault="00000000" w:rsidP="00735499">
            <w:pPr>
              <w:spacing w:before="40" w:after="40"/>
              <w:ind w:left="330"/>
            </w:pPr>
            <w:sdt>
              <w:sdtPr>
                <w:id w:val="1920213946"/>
              </w:sdtPr>
              <w:sdtContent>
                <w:r w:rsidR="00C17D9C" w:rsidRPr="00603A9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7D9C" w:rsidRPr="00603A98">
              <w:t xml:space="preserve"> Academia, </w:t>
            </w:r>
            <w:sdt>
              <w:sdtPr>
                <w:id w:val="-2035565024"/>
              </w:sdtPr>
              <w:sdtContent>
                <w:r w:rsidR="00C17D9C" w:rsidRPr="00603A9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7D9C" w:rsidRPr="00603A98">
              <w:t xml:space="preserve"> Research organization, </w:t>
            </w:r>
            <w:sdt>
              <w:sdtPr>
                <w:id w:val="173919060"/>
              </w:sdtPr>
              <w:sdtContent>
                <w:r w:rsidR="00C17D9C" w:rsidRPr="00603A9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7D9C" w:rsidRPr="00603A98">
              <w:t xml:space="preserve"> Industry</w:t>
            </w:r>
          </w:p>
        </w:tc>
      </w:tr>
      <w:tr w:rsidR="00C17D9C" w:rsidRPr="00603A98" w14:paraId="6B7E831A" w14:textId="77777777" w:rsidTr="00735499">
        <w:tc>
          <w:tcPr>
            <w:tcW w:w="4415" w:type="dxa"/>
          </w:tcPr>
          <w:p w14:paraId="36FD34BA" w14:textId="77777777" w:rsidR="00C17D9C" w:rsidRPr="009355B2" w:rsidRDefault="00C17D9C" w:rsidP="00C17D9C">
            <w:pPr>
              <w:pStyle w:val="ListParagraph"/>
              <w:numPr>
                <w:ilvl w:val="0"/>
                <w:numId w:val="7"/>
              </w:numPr>
              <w:spacing w:before="40" w:after="40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9355B2">
              <w:rPr>
                <w:rFonts w:ascii="Times New Roman" w:hAnsi="Times New Roman"/>
                <w:sz w:val="24"/>
                <w:szCs w:val="24"/>
              </w:rPr>
              <w:t>Name of the organization in which the Nominee is working</w:t>
            </w:r>
          </w:p>
        </w:tc>
        <w:tc>
          <w:tcPr>
            <w:tcW w:w="4611" w:type="dxa"/>
          </w:tcPr>
          <w:p w14:paraId="2ADC964B" w14:textId="77777777" w:rsidR="00C17D9C" w:rsidRDefault="00000000" w:rsidP="00C17D9C">
            <w:pPr>
              <w:pStyle w:val="Field2"/>
              <w:rPr>
                <w:color w:val="auto"/>
              </w:rPr>
            </w:pPr>
            <w:sdt>
              <w:sdtPr>
                <w:id w:val="-601029840"/>
                <w:placeholder>
                  <w:docPart w:val="DF06204694E14F8781DB8E6D0923D47E"/>
                </w:placeholder>
                <w:temporary/>
                <w:showingPlcHdr/>
              </w:sdtPr>
              <w:sdtContent>
                <w:r w:rsidR="00C17D9C" w:rsidRPr="00603A98">
                  <w:rPr>
                    <w:highlight w:val="lightGray"/>
                  </w:rPr>
                  <w:t>Type name of the Organization</w:t>
                </w:r>
              </w:sdtContent>
            </w:sdt>
          </w:p>
        </w:tc>
      </w:tr>
    </w:tbl>
    <w:p w14:paraId="6F785DB3" w14:textId="77777777" w:rsidR="00C17D9C" w:rsidRDefault="00C17D9C" w:rsidP="00C17D9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1296"/>
        <w:gridCol w:w="2160"/>
        <w:gridCol w:w="1080"/>
        <w:gridCol w:w="2016"/>
        <w:gridCol w:w="1980"/>
      </w:tblGrid>
      <w:tr w:rsidR="00C17D9C" w:rsidRPr="00313816" w14:paraId="342DAAD4" w14:textId="77777777" w:rsidTr="00735499">
        <w:tc>
          <w:tcPr>
            <w:tcW w:w="1980" w:type="dxa"/>
            <w:gridSpan w:val="6"/>
          </w:tcPr>
          <w:p w14:paraId="77AF9389" w14:textId="77777777" w:rsidR="00C17D9C" w:rsidRPr="00313816" w:rsidRDefault="00C17D9C" w:rsidP="00C17D9C">
            <w:pPr>
              <w:pStyle w:val="ListParagraph"/>
              <w:keepNext/>
              <w:numPr>
                <w:ilvl w:val="0"/>
                <w:numId w:val="7"/>
              </w:numPr>
              <w:spacing w:before="40" w:after="40"/>
              <w:contextualSpacing w:val="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1381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cademic Qualifications of Applicant:</w:t>
            </w:r>
          </w:p>
          <w:p w14:paraId="25BBE42F" w14:textId="77777777" w:rsidR="00C17D9C" w:rsidRPr="00313816" w:rsidRDefault="00C17D9C" w:rsidP="00735499">
            <w:pPr>
              <w:keepNext/>
              <w:spacing w:before="40" w:after="40"/>
              <w:ind w:left="360"/>
              <w:rPr>
                <w:color w:val="000000" w:themeColor="text1"/>
              </w:rPr>
            </w:pPr>
            <w:r w:rsidRPr="00313816">
              <w:rPr>
                <w:i/>
                <w:color w:val="000000" w:themeColor="text1"/>
              </w:rPr>
              <w:t>(Bachelor's degree onwards, with University, year, subject, Division/CGPA</w:t>
            </w:r>
            <w:r w:rsidRPr="00313816">
              <w:rPr>
                <w:color w:val="000000" w:themeColor="text1"/>
              </w:rPr>
              <w:t>)</w:t>
            </w:r>
          </w:p>
        </w:tc>
      </w:tr>
      <w:tr w:rsidR="00C17D9C" w:rsidRPr="00313816" w14:paraId="0D3D9110" w14:textId="77777777" w:rsidTr="00735499">
        <w:tc>
          <w:tcPr>
            <w:tcW w:w="450" w:type="dxa"/>
          </w:tcPr>
          <w:p w14:paraId="56FF52FE" w14:textId="77777777" w:rsidR="00C17D9C" w:rsidRPr="00313816" w:rsidRDefault="00C17D9C" w:rsidP="0073549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1C1FBB29" w14:textId="77777777" w:rsidR="00C17D9C" w:rsidRPr="00313816" w:rsidRDefault="00C17D9C" w:rsidP="0073549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Degree</w:t>
            </w:r>
          </w:p>
        </w:tc>
        <w:tc>
          <w:tcPr>
            <w:tcW w:w="2160" w:type="dxa"/>
          </w:tcPr>
          <w:p w14:paraId="085BC20E" w14:textId="77777777" w:rsidR="00C17D9C" w:rsidRPr="00313816" w:rsidRDefault="00C17D9C" w:rsidP="0073549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University</w:t>
            </w:r>
          </w:p>
        </w:tc>
        <w:tc>
          <w:tcPr>
            <w:tcW w:w="1080" w:type="dxa"/>
          </w:tcPr>
          <w:p w14:paraId="4330425E" w14:textId="77777777" w:rsidR="00C17D9C" w:rsidRPr="00313816" w:rsidRDefault="00C17D9C" w:rsidP="0073549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Year</w:t>
            </w:r>
          </w:p>
        </w:tc>
        <w:tc>
          <w:tcPr>
            <w:tcW w:w="2016" w:type="dxa"/>
          </w:tcPr>
          <w:p w14:paraId="2D6EDB3A" w14:textId="77777777" w:rsidR="00C17D9C" w:rsidRPr="00313816" w:rsidRDefault="00C17D9C" w:rsidP="0073549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color w:val="000000" w:themeColor="text1"/>
              </w:rPr>
              <w:t>Subject</w:t>
            </w:r>
          </w:p>
        </w:tc>
        <w:tc>
          <w:tcPr>
            <w:tcW w:w="1980" w:type="dxa"/>
          </w:tcPr>
          <w:p w14:paraId="10DD1A10" w14:textId="77777777" w:rsidR="00C17D9C" w:rsidRPr="00313816" w:rsidRDefault="00C17D9C" w:rsidP="00735499">
            <w:pPr>
              <w:keepNext/>
              <w:spacing w:before="40" w:after="40"/>
              <w:jc w:val="center"/>
              <w:rPr>
                <w:color w:val="000000" w:themeColor="text1"/>
              </w:rPr>
            </w:pPr>
            <w:r w:rsidRPr="00313816">
              <w:rPr>
                <w:i/>
                <w:color w:val="000000" w:themeColor="text1"/>
              </w:rPr>
              <w:t>Division/CGPA</w:t>
            </w:r>
          </w:p>
        </w:tc>
      </w:tr>
      <w:tr w:rsidR="00C17D9C" w:rsidRPr="00313816" w14:paraId="00AF738F" w14:textId="77777777" w:rsidTr="00735499">
        <w:tc>
          <w:tcPr>
            <w:tcW w:w="450" w:type="dxa"/>
          </w:tcPr>
          <w:p w14:paraId="0DF2BD9A" w14:textId="77777777" w:rsidR="00C17D9C" w:rsidRPr="00313816" w:rsidRDefault="00C17D9C" w:rsidP="0073549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3460658F" w14:textId="77777777" w:rsidR="00C17D9C" w:rsidRPr="00313816" w:rsidRDefault="00000000" w:rsidP="00735499">
            <w:pPr>
              <w:pStyle w:val="Field1"/>
            </w:pPr>
            <w:sdt>
              <w:sdtPr>
                <w:id w:val="318926100"/>
                <w:placeholder>
                  <w:docPart w:val="350B1EF092A14F15B4B81C098F1F4EF9"/>
                </w:placeholder>
                <w:temporary/>
                <w:showingPlcHdr/>
              </w:sdtPr>
              <w:sdtContent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7124E3A8" w14:textId="77777777" w:rsidR="00C17D9C" w:rsidRPr="00313816" w:rsidRDefault="00000000" w:rsidP="00735499">
            <w:pPr>
              <w:pStyle w:val="Field1"/>
            </w:pPr>
            <w:sdt>
              <w:sdtPr>
                <w:id w:val="815063801"/>
                <w:placeholder>
                  <w:docPart w:val="CDDB78EBBA1D4287836C792A28300C67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2F3E9387" w14:textId="77777777" w:rsidR="00C17D9C" w:rsidRPr="00313816" w:rsidRDefault="00000000" w:rsidP="00735499">
            <w:pPr>
              <w:pStyle w:val="Field1"/>
            </w:pPr>
            <w:sdt>
              <w:sdtPr>
                <w:id w:val="-465500206"/>
                <w:placeholder>
                  <w:docPart w:val="BEDB709C712441D98DEDFA32DEC3A539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0EAE6050" w14:textId="77777777" w:rsidR="00C17D9C" w:rsidRPr="00313816" w:rsidRDefault="00000000" w:rsidP="00735499">
            <w:pPr>
              <w:pStyle w:val="Field1"/>
            </w:pPr>
            <w:sdt>
              <w:sdtPr>
                <w:id w:val="1607380183"/>
                <w:placeholder>
                  <w:docPart w:val="6F0AFA3440454FA095CBA6E433E6F2FC"/>
                </w:placeholder>
                <w:temporary/>
                <w:showingPlcHdr/>
              </w:sdtPr>
              <w:sdtContent>
                <w:r w:rsidR="00C17D9C" w:rsidRPr="00D9450B"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52B18E5D" w14:textId="77777777" w:rsidR="00C17D9C" w:rsidRPr="00313816" w:rsidRDefault="00000000" w:rsidP="00735499">
            <w:pPr>
              <w:pStyle w:val="Field1"/>
            </w:pPr>
            <w:sdt>
              <w:sdtPr>
                <w:id w:val="-1284269520"/>
                <w:placeholder>
                  <w:docPart w:val="524F772172E0404AA01C5865F19409C4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C17D9C" w:rsidRPr="00313816" w14:paraId="6B3FCA88" w14:textId="77777777" w:rsidTr="00735499">
        <w:tc>
          <w:tcPr>
            <w:tcW w:w="450" w:type="dxa"/>
          </w:tcPr>
          <w:p w14:paraId="65F0EC65" w14:textId="77777777" w:rsidR="00C17D9C" w:rsidRPr="00313816" w:rsidRDefault="00C17D9C" w:rsidP="0073549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66A9C86A" w14:textId="77777777" w:rsidR="00C17D9C" w:rsidRPr="00313816" w:rsidRDefault="00000000" w:rsidP="00735499">
            <w:pPr>
              <w:pStyle w:val="Field1"/>
            </w:pPr>
            <w:sdt>
              <w:sdtPr>
                <w:id w:val="-1892872551"/>
                <w:placeholder>
                  <w:docPart w:val="94C4867A9CC54217AE85254CDD1A3805"/>
                </w:placeholder>
                <w:temporary/>
                <w:showingPlcHdr/>
              </w:sdtPr>
              <w:sdtContent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1A7A7B21" w14:textId="77777777" w:rsidR="00C17D9C" w:rsidRPr="00313816" w:rsidRDefault="00000000" w:rsidP="00735499">
            <w:pPr>
              <w:pStyle w:val="Field1"/>
            </w:pPr>
            <w:sdt>
              <w:sdtPr>
                <w:id w:val="1022130421"/>
                <w:placeholder>
                  <w:docPart w:val="EBF648FFE23A48B0BB944E6DAC8F8CF8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67D254B0" w14:textId="77777777" w:rsidR="00C17D9C" w:rsidRPr="00313816" w:rsidRDefault="00000000" w:rsidP="00735499">
            <w:pPr>
              <w:pStyle w:val="Field1"/>
            </w:pPr>
            <w:sdt>
              <w:sdtPr>
                <w:id w:val="-1421320738"/>
                <w:placeholder>
                  <w:docPart w:val="CF237030C31140268B80FC8D88749FCE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0B07CA85" w14:textId="77777777" w:rsidR="00C17D9C" w:rsidRPr="00313816" w:rsidRDefault="00000000" w:rsidP="00735499">
            <w:pPr>
              <w:pStyle w:val="Field1"/>
            </w:pPr>
            <w:sdt>
              <w:sdtPr>
                <w:id w:val="1462760225"/>
                <w:placeholder>
                  <w:docPart w:val="56E5932B53064D52BD8069C9FA7D4414"/>
                </w:placeholder>
                <w:temporary/>
                <w:showingPlcHdr/>
              </w:sdtPr>
              <w:sdtContent>
                <w:r w:rsidR="00C17D9C" w:rsidRPr="00D9450B"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44F0F6FB" w14:textId="77777777" w:rsidR="00C17D9C" w:rsidRPr="00313816" w:rsidRDefault="00000000" w:rsidP="00735499">
            <w:pPr>
              <w:pStyle w:val="Field1"/>
            </w:pPr>
            <w:sdt>
              <w:sdtPr>
                <w:id w:val="-1712798926"/>
                <w:placeholder>
                  <w:docPart w:val="236F3596214340C3826B6CE6DA82FB3E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C17D9C" w:rsidRPr="00313816" w14:paraId="5623757A" w14:textId="77777777" w:rsidTr="00735499">
        <w:tc>
          <w:tcPr>
            <w:tcW w:w="450" w:type="dxa"/>
          </w:tcPr>
          <w:p w14:paraId="0949AAF6" w14:textId="77777777" w:rsidR="00C17D9C" w:rsidRPr="00313816" w:rsidRDefault="00C17D9C" w:rsidP="0073549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6A30540A" w14:textId="77777777" w:rsidR="00C17D9C" w:rsidRPr="00313816" w:rsidRDefault="00000000" w:rsidP="00735499">
            <w:pPr>
              <w:pStyle w:val="Field1"/>
            </w:pPr>
            <w:sdt>
              <w:sdtPr>
                <w:id w:val="-1235239124"/>
                <w:placeholder>
                  <w:docPart w:val="B696F831A0324F8BB9B38C9190F84719"/>
                </w:placeholder>
                <w:temporary/>
                <w:showingPlcHdr/>
              </w:sdtPr>
              <w:sdtContent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5B14F812" w14:textId="77777777" w:rsidR="00C17D9C" w:rsidRPr="00313816" w:rsidRDefault="00000000" w:rsidP="00735499">
            <w:pPr>
              <w:pStyle w:val="Field1"/>
            </w:pPr>
            <w:sdt>
              <w:sdtPr>
                <w:id w:val="1394777238"/>
                <w:placeholder>
                  <w:docPart w:val="5A71BBD212DD4D3FADA73E6C254C7937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4E7DAEB8" w14:textId="77777777" w:rsidR="00C17D9C" w:rsidRPr="00313816" w:rsidRDefault="00000000" w:rsidP="00735499">
            <w:pPr>
              <w:pStyle w:val="Field1"/>
            </w:pPr>
            <w:sdt>
              <w:sdtPr>
                <w:id w:val="-1635239917"/>
                <w:placeholder>
                  <w:docPart w:val="1DEF3B59C7B94E90899134A68BB16485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46A49D10" w14:textId="77777777" w:rsidR="00C17D9C" w:rsidRPr="00313816" w:rsidRDefault="00000000" w:rsidP="00735499">
            <w:pPr>
              <w:pStyle w:val="Field1"/>
            </w:pPr>
            <w:sdt>
              <w:sdtPr>
                <w:id w:val="653422025"/>
                <w:placeholder>
                  <w:docPart w:val="3479D1094D7E4B13AC1244671B307BE5"/>
                </w:placeholder>
                <w:temporary/>
                <w:showingPlcHdr/>
              </w:sdtPr>
              <w:sdtContent>
                <w:r w:rsidR="00C17D9C" w:rsidRPr="00D9450B"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342A4EF2" w14:textId="77777777" w:rsidR="00C17D9C" w:rsidRPr="00313816" w:rsidRDefault="00000000" w:rsidP="00735499">
            <w:pPr>
              <w:pStyle w:val="Field1"/>
            </w:pPr>
            <w:sdt>
              <w:sdtPr>
                <w:id w:val="228431250"/>
                <w:placeholder>
                  <w:docPart w:val="CA418C1FC5824513961DEE6366181B56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C17D9C" w:rsidRPr="00313816" w14:paraId="40069840" w14:textId="77777777" w:rsidTr="00735499">
        <w:tc>
          <w:tcPr>
            <w:tcW w:w="450" w:type="dxa"/>
          </w:tcPr>
          <w:p w14:paraId="295EA1D0" w14:textId="77777777" w:rsidR="00C17D9C" w:rsidRPr="00313816" w:rsidRDefault="00C17D9C" w:rsidP="00735499">
            <w:pPr>
              <w:keepNext/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2E726FE5" w14:textId="77777777" w:rsidR="00C17D9C" w:rsidRPr="00313816" w:rsidRDefault="00000000" w:rsidP="00735499">
            <w:pPr>
              <w:pStyle w:val="Field1"/>
            </w:pPr>
            <w:sdt>
              <w:sdtPr>
                <w:id w:val="-174577647"/>
                <w:placeholder>
                  <w:docPart w:val="7734350E5CF44DDB92D3AD2208AD57AD"/>
                </w:placeholder>
                <w:temporary/>
                <w:showingPlcHdr/>
              </w:sdtPr>
              <w:sdtContent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773B7B08" w14:textId="77777777" w:rsidR="00C17D9C" w:rsidRPr="00313816" w:rsidRDefault="00000000" w:rsidP="00735499">
            <w:pPr>
              <w:pStyle w:val="Field1"/>
            </w:pPr>
            <w:sdt>
              <w:sdtPr>
                <w:id w:val="773825342"/>
                <w:placeholder>
                  <w:docPart w:val="799D70B3F9904CEBB6114FC1A5FCA9B1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3FEBCFC0" w14:textId="77777777" w:rsidR="00C17D9C" w:rsidRPr="00313816" w:rsidRDefault="00000000" w:rsidP="00735499">
            <w:pPr>
              <w:pStyle w:val="Field1"/>
            </w:pPr>
            <w:sdt>
              <w:sdtPr>
                <w:id w:val="-1047146650"/>
                <w:placeholder>
                  <w:docPart w:val="378E10782A24434C8755116494183261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548DDDAD" w14:textId="77777777" w:rsidR="00C17D9C" w:rsidRPr="00313816" w:rsidRDefault="00000000" w:rsidP="00735499">
            <w:pPr>
              <w:pStyle w:val="Field1"/>
            </w:pPr>
            <w:sdt>
              <w:sdtPr>
                <w:id w:val="-1786571830"/>
                <w:placeholder>
                  <w:docPart w:val="DA29BDC889AA407685CDE4D9DD7757C4"/>
                </w:placeholder>
                <w:temporary/>
                <w:showingPlcHdr/>
              </w:sdtPr>
              <w:sdtContent>
                <w:r w:rsidR="00C17D9C" w:rsidRPr="00D9450B"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617E2963" w14:textId="77777777" w:rsidR="00C17D9C" w:rsidRPr="00313816" w:rsidRDefault="00000000" w:rsidP="00735499">
            <w:pPr>
              <w:pStyle w:val="Field1"/>
            </w:pPr>
            <w:sdt>
              <w:sdtPr>
                <w:id w:val="363257702"/>
                <w:placeholder>
                  <w:docPart w:val="7C77B79DB3B94CFDB50D7B96370341A9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  <w:tr w:rsidR="00C17D9C" w:rsidRPr="00313816" w14:paraId="043706D9" w14:textId="77777777" w:rsidTr="00735499">
        <w:tc>
          <w:tcPr>
            <w:tcW w:w="450" w:type="dxa"/>
          </w:tcPr>
          <w:p w14:paraId="580BAE8F" w14:textId="77777777" w:rsidR="00C17D9C" w:rsidRPr="00313816" w:rsidRDefault="00C17D9C" w:rsidP="00735499">
            <w:pPr>
              <w:spacing w:before="40" w:after="40"/>
              <w:rPr>
                <w:color w:val="000000" w:themeColor="text1"/>
              </w:rPr>
            </w:pPr>
          </w:p>
        </w:tc>
        <w:tc>
          <w:tcPr>
            <w:tcW w:w="1296" w:type="dxa"/>
          </w:tcPr>
          <w:p w14:paraId="53347F96" w14:textId="77777777" w:rsidR="00C17D9C" w:rsidRPr="00313816" w:rsidRDefault="00000000" w:rsidP="00735499">
            <w:pPr>
              <w:pStyle w:val="Field1"/>
            </w:pPr>
            <w:sdt>
              <w:sdtPr>
                <w:id w:val="1818692676"/>
                <w:placeholder>
                  <w:docPart w:val="5AFE6F8307A841BC94013FA6D3F2860B"/>
                </w:placeholder>
                <w:temporary/>
                <w:showingPlcHdr/>
              </w:sdtPr>
              <w:sdtContent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  <w:r w:rsidR="00C17D9C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160" w:type="dxa"/>
          </w:tcPr>
          <w:p w14:paraId="200F7CF4" w14:textId="77777777" w:rsidR="00C17D9C" w:rsidRPr="00313816" w:rsidRDefault="00000000" w:rsidP="00735499">
            <w:pPr>
              <w:pStyle w:val="Field1"/>
            </w:pPr>
            <w:sdt>
              <w:sdtPr>
                <w:id w:val="-1916921295"/>
                <w:placeholder>
                  <w:docPart w:val="B5D8679FAC6948D2A1C2DE76A090F80E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080" w:type="dxa"/>
          </w:tcPr>
          <w:p w14:paraId="0D395FDB" w14:textId="77777777" w:rsidR="00C17D9C" w:rsidRPr="00313816" w:rsidRDefault="00000000" w:rsidP="00735499">
            <w:pPr>
              <w:pStyle w:val="Field1"/>
            </w:pPr>
            <w:sdt>
              <w:sdtPr>
                <w:id w:val="625506120"/>
                <w:placeholder>
                  <w:docPart w:val="DEEFB6EBB4A24512BF352D02626D3F1A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2016" w:type="dxa"/>
          </w:tcPr>
          <w:p w14:paraId="6D1F0569" w14:textId="77777777" w:rsidR="00C17D9C" w:rsidRPr="00313816" w:rsidRDefault="00000000" w:rsidP="00735499">
            <w:pPr>
              <w:pStyle w:val="Field1"/>
            </w:pPr>
            <w:sdt>
              <w:sdtPr>
                <w:id w:val="1546718971"/>
                <w:placeholder>
                  <w:docPart w:val="C54A90055EBC4259B96703C97E4DF084"/>
                </w:placeholder>
                <w:temporary/>
                <w:showingPlcHdr/>
              </w:sdtPr>
              <w:sdtContent>
                <w:r w:rsidR="00C17D9C" w:rsidRPr="00D9450B"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  <w:tc>
          <w:tcPr>
            <w:tcW w:w="1980" w:type="dxa"/>
          </w:tcPr>
          <w:p w14:paraId="5A1F7777" w14:textId="77777777" w:rsidR="00C17D9C" w:rsidRPr="00313816" w:rsidRDefault="00000000" w:rsidP="00735499">
            <w:pPr>
              <w:pStyle w:val="Field1"/>
            </w:pPr>
            <w:sdt>
              <w:sdtPr>
                <w:id w:val="-624855321"/>
                <w:placeholder>
                  <w:docPart w:val="917C8602D81E43458AC214531908FA4A"/>
                </w:placeholder>
                <w:temporary/>
                <w:showingPlcHdr/>
              </w:sdtPr>
              <w:sdtContent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  <w:r w:rsidR="00C17D9C" w:rsidRPr="00D9450B">
                  <w:rPr>
                    <w:highlight w:val="lightGray"/>
                  </w:rPr>
                  <w:sym w:font="Symbol" w:char="F020"/>
                </w:r>
              </w:sdtContent>
            </w:sdt>
          </w:p>
        </w:tc>
      </w:tr>
    </w:tbl>
    <w:p w14:paraId="4E0E548D" w14:textId="77777777" w:rsidR="00C17D9C" w:rsidRDefault="00C17D9C" w:rsidP="00C17D9C"/>
    <w:p w14:paraId="16CE7506" w14:textId="77777777" w:rsidR="00C17D9C" w:rsidRDefault="00C17D9C" w:rsidP="00C17D9C">
      <w:pPr>
        <w:pStyle w:val="ListParagraph"/>
        <w:numPr>
          <w:ilvl w:val="0"/>
          <w:numId w:val="7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386D74">
        <w:rPr>
          <w:rFonts w:ascii="Times New Roman" w:hAnsi="Times New Roman"/>
          <w:color w:val="000000" w:themeColor="text1"/>
          <w:sz w:val="24"/>
          <w:szCs w:val="24"/>
        </w:rPr>
        <w:t>Research</w:t>
      </w:r>
      <w:r w:rsidRPr="00975359">
        <w:rPr>
          <w:rFonts w:ascii="Times New Roman" w:hAnsi="Times New Roman"/>
          <w:sz w:val="24"/>
          <w:szCs w:val="24"/>
        </w:rPr>
        <w:t xml:space="preserve"> Area (Please specify)</w:t>
      </w:r>
    </w:p>
    <w:p w14:paraId="096C2BD1" w14:textId="77777777" w:rsidR="00C17D9C" w:rsidRPr="00975359" w:rsidRDefault="00000000" w:rsidP="00DA1BE2">
      <w:pPr>
        <w:pStyle w:val="Field3"/>
        <w:ind w:left="0"/>
      </w:pPr>
      <w:sdt>
        <w:sdtPr>
          <w:id w:val="-1236234963"/>
          <w:placeholder>
            <w:docPart w:val="9AEF980F344142E7AABE175FAB2EC41D"/>
          </w:placeholder>
          <w:temporary/>
          <w:showingPlcHdr/>
          <w:text w:multiLine="1"/>
        </w:sdtPr>
        <w:sdtContent>
          <w:r w:rsidR="00C17D9C" w:rsidRPr="00603A98">
            <w:rPr>
              <w:rStyle w:val="PlaceholderText"/>
              <w:color w:val="auto"/>
              <w:highlight w:val="lightGray"/>
            </w:rPr>
            <w:t>Type area of research</w:t>
          </w:r>
        </w:sdtContent>
      </w:sdt>
    </w:p>
    <w:p w14:paraId="15D9B317" w14:textId="77777777" w:rsidR="002F6540" w:rsidRDefault="002F6540" w:rsidP="002F6540">
      <w:pPr>
        <w:pStyle w:val="ListParagraph"/>
        <w:spacing w:before="240" w:after="40"/>
        <w:ind w:left="360"/>
        <w:contextualSpacing w:val="0"/>
        <w:rPr>
          <w:rFonts w:ascii="Times New Roman" w:hAnsi="Times New Roman"/>
          <w:sz w:val="24"/>
          <w:szCs w:val="24"/>
        </w:rPr>
      </w:pPr>
    </w:p>
    <w:p w14:paraId="5BB83BBE" w14:textId="77777777" w:rsidR="00C17D9C" w:rsidRDefault="00C17D9C" w:rsidP="00C17D9C">
      <w:pPr>
        <w:pStyle w:val="ListParagraph"/>
        <w:numPr>
          <w:ilvl w:val="0"/>
          <w:numId w:val="7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9355B2">
        <w:rPr>
          <w:rFonts w:ascii="Times New Roman" w:hAnsi="Times New Roman"/>
          <w:sz w:val="24"/>
          <w:szCs w:val="24"/>
        </w:rPr>
        <w:lastRenderedPageBreak/>
        <w:t>Invention/Technology</w:t>
      </w:r>
    </w:p>
    <w:p w14:paraId="45D8BF51" w14:textId="77777777" w:rsidR="00C17D9C" w:rsidRPr="009355B2" w:rsidRDefault="00C17D9C" w:rsidP="00C17D9C">
      <w:pPr>
        <w:ind w:left="360"/>
      </w:pPr>
      <w:r w:rsidRPr="009355B2">
        <w:t>(</w:t>
      </w:r>
      <w:r w:rsidRPr="00C17D9C">
        <w:t>Those are translated into clinically validated products at TRL level 6 or above</w:t>
      </w:r>
      <w:r w:rsidRPr="009355B2">
        <w:t>)</w:t>
      </w:r>
    </w:p>
    <w:p w14:paraId="2730515B" w14:textId="77777777" w:rsidR="00C17D9C" w:rsidRDefault="00C17D9C" w:rsidP="00C17D9C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vention / Technology</w:t>
      </w:r>
    </w:p>
    <w:p w14:paraId="03ADDC1D" w14:textId="77777777" w:rsidR="00C17D9C" w:rsidRPr="00E656C3" w:rsidRDefault="00000000" w:rsidP="00C17D9C">
      <w:pPr>
        <w:pStyle w:val="Field3"/>
      </w:pPr>
      <w:sdt>
        <w:sdtPr>
          <w:id w:val="1015813646"/>
          <w:placeholder>
            <w:docPart w:val="5D2B92472A6E4175937CC118CB7D9D1C"/>
          </w:placeholder>
          <w:temporary/>
          <w:showingPlcHdr/>
          <w:text w:multiLine="1"/>
        </w:sdtPr>
        <w:sdtContent>
          <w:r w:rsidR="00C17D9C" w:rsidRPr="00E656C3">
            <w:rPr>
              <w:highlight w:val="lightGray"/>
            </w:rPr>
            <w:t>Typ</w:t>
          </w:r>
          <w:r w:rsidR="00C17D9C" w:rsidRPr="00C17D9C">
            <w:rPr>
              <w:highlight w:val="lightGray"/>
            </w:rPr>
            <w:t>e details</w:t>
          </w:r>
        </w:sdtContent>
      </w:sdt>
    </w:p>
    <w:p w14:paraId="3FE20606" w14:textId="77777777" w:rsidR="00C17D9C" w:rsidRPr="00C17D9C" w:rsidRDefault="00C17D9C" w:rsidP="00C17D9C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 w:rsidRPr="00C17D9C">
        <w:rPr>
          <w:rFonts w:ascii="Times New Roman" w:hAnsi="Times New Roman"/>
          <w:sz w:val="24"/>
          <w:szCs w:val="24"/>
        </w:rPr>
        <w:t>TRL Level</w:t>
      </w:r>
    </w:p>
    <w:p w14:paraId="5D0DE494" w14:textId="77777777" w:rsidR="00C17D9C" w:rsidRPr="00975359" w:rsidRDefault="00000000" w:rsidP="00C17D9C">
      <w:pPr>
        <w:pStyle w:val="Field3"/>
      </w:pPr>
      <w:sdt>
        <w:sdtPr>
          <w:id w:val="1682933737"/>
          <w:placeholder>
            <w:docPart w:val="024675D301024F689A717CE83842F0EA"/>
          </w:placeholder>
          <w:temporary/>
          <w:showingPlcHdr/>
          <w:text w:multiLine="1"/>
        </w:sdtPr>
        <w:sdtContent>
          <w:r w:rsidR="00C17D9C" w:rsidRPr="00603A98">
            <w:rPr>
              <w:rStyle w:val="PlaceholderText"/>
              <w:color w:val="auto"/>
              <w:highlight w:val="lightGray"/>
            </w:rPr>
            <w:t>Typ</w:t>
          </w:r>
          <w:r w:rsidR="00C17D9C" w:rsidRPr="00C17D9C">
            <w:rPr>
              <w:rStyle w:val="PlaceholderText"/>
              <w:color w:val="auto"/>
              <w:highlight w:val="lightGray"/>
            </w:rPr>
            <w:t>e details</w:t>
          </w:r>
        </w:sdtContent>
      </w:sdt>
    </w:p>
    <w:p w14:paraId="7906D7C8" w14:textId="77777777" w:rsidR="00C17D9C" w:rsidRPr="00975359" w:rsidRDefault="00C17D9C" w:rsidP="00C17D9C">
      <w:pPr>
        <w:pStyle w:val="ListParagraph"/>
        <w:numPr>
          <w:ilvl w:val="0"/>
          <w:numId w:val="7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386D74">
        <w:rPr>
          <w:rFonts w:ascii="Times New Roman" w:hAnsi="Times New Roman"/>
          <w:color w:val="000000" w:themeColor="text1"/>
          <w:sz w:val="24"/>
          <w:szCs w:val="24"/>
        </w:rPr>
        <w:t>List</w:t>
      </w:r>
      <w:r w:rsidRPr="00975359">
        <w:rPr>
          <w:rFonts w:ascii="Times New Roman" w:hAnsi="Times New Roman"/>
          <w:sz w:val="24"/>
          <w:szCs w:val="24"/>
        </w:rPr>
        <w:t xml:space="preserve"> of Awards and Honours (national and international level)</w:t>
      </w:r>
    </w:p>
    <w:p w14:paraId="16910194" w14:textId="77777777" w:rsidR="00C17D9C" w:rsidRDefault="00C17D9C" w:rsidP="00C17D9C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 w:rsidRPr="00975359">
        <w:rPr>
          <w:rFonts w:ascii="Times New Roman" w:hAnsi="Times New Roman"/>
          <w:sz w:val="24"/>
          <w:szCs w:val="24"/>
        </w:rPr>
        <w:t>National</w:t>
      </w:r>
    </w:p>
    <w:p w14:paraId="53F65039" w14:textId="77777777" w:rsidR="00C17D9C" w:rsidRPr="00E656C3" w:rsidRDefault="00000000" w:rsidP="00C17D9C">
      <w:pPr>
        <w:pStyle w:val="Field3"/>
      </w:pPr>
      <w:sdt>
        <w:sdtPr>
          <w:id w:val="-1115353196"/>
          <w:placeholder>
            <w:docPart w:val="A8D9BB7311D54DDD828C37D072D322A1"/>
          </w:placeholder>
          <w:temporary/>
          <w:showingPlcHdr/>
          <w:text w:multiLine="1"/>
        </w:sdtPr>
        <w:sdtContent>
          <w:r w:rsidR="00C17D9C" w:rsidRPr="00E656C3">
            <w:rPr>
              <w:highlight w:val="lightGray"/>
            </w:rPr>
            <w:t>Type area of research</w:t>
          </w:r>
        </w:sdtContent>
      </w:sdt>
    </w:p>
    <w:p w14:paraId="2B708329" w14:textId="77777777" w:rsidR="00C17D9C" w:rsidRPr="00975359" w:rsidRDefault="00C17D9C" w:rsidP="00C17D9C">
      <w:pPr>
        <w:pStyle w:val="Field3"/>
      </w:pPr>
    </w:p>
    <w:p w14:paraId="16647751" w14:textId="77777777" w:rsidR="00C17D9C" w:rsidRDefault="00C17D9C" w:rsidP="00C17D9C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 w:rsidRPr="00975359">
        <w:rPr>
          <w:rFonts w:ascii="Times New Roman" w:hAnsi="Times New Roman"/>
          <w:sz w:val="24"/>
          <w:szCs w:val="24"/>
        </w:rPr>
        <w:t xml:space="preserve"> International </w:t>
      </w:r>
    </w:p>
    <w:p w14:paraId="2742137A" w14:textId="77777777" w:rsidR="00C17D9C" w:rsidRPr="00975359" w:rsidRDefault="00000000" w:rsidP="00C17D9C">
      <w:pPr>
        <w:pStyle w:val="Field3"/>
      </w:pPr>
      <w:sdt>
        <w:sdtPr>
          <w:id w:val="962311558"/>
          <w:placeholder>
            <w:docPart w:val="40AD8B1AFF8C4B43842D0CF98FD8B162"/>
          </w:placeholder>
          <w:temporary/>
          <w:showingPlcHdr/>
          <w:text w:multiLine="1"/>
        </w:sdtPr>
        <w:sdtContent>
          <w:r w:rsidR="00C17D9C" w:rsidRPr="00371821">
            <w:rPr>
              <w:highlight w:val="lightGray"/>
            </w:rPr>
            <w:t>Type details of International awards</w:t>
          </w:r>
        </w:sdtContent>
      </w:sdt>
    </w:p>
    <w:p w14:paraId="2CF1F9E0" w14:textId="77777777" w:rsidR="00C17D9C" w:rsidRPr="00975359" w:rsidRDefault="00C17D9C" w:rsidP="00C17D9C">
      <w:pPr>
        <w:pStyle w:val="Field3"/>
      </w:pPr>
    </w:p>
    <w:p w14:paraId="5A0BD5F3" w14:textId="77777777" w:rsidR="00151231" w:rsidRPr="009355B2" w:rsidRDefault="00151231" w:rsidP="00C27312">
      <w:pPr>
        <w:pStyle w:val="ListParagraph"/>
        <w:numPr>
          <w:ilvl w:val="0"/>
          <w:numId w:val="7"/>
        </w:numPr>
        <w:spacing w:before="40" w:after="40"/>
        <w:contextualSpacing w:val="0"/>
        <w:rPr>
          <w:rFonts w:ascii="Times New Roman" w:hAnsi="Times New Roman"/>
          <w:sz w:val="24"/>
          <w:szCs w:val="24"/>
        </w:rPr>
      </w:pPr>
      <w:r w:rsidRPr="009355B2">
        <w:rPr>
          <w:rFonts w:ascii="Times New Roman" w:hAnsi="Times New Roman"/>
          <w:sz w:val="24"/>
          <w:szCs w:val="24"/>
        </w:rPr>
        <w:t>List of patents granted (National and international)</w:t>
      </w:r>
    </w:p>
    <w:p w14:paraId="131BA15F" w14:textId="77777777" w:rsidR="00C17D9C" w:rsidRDefault="00C17D9C" w:rsidP="00C17D9C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tional</w:t>
      </w:r>
    </w:p>
    <w:p w14:paraId="260A880A" w14:textId="77777777" w:rsidR="00C17D9C" w:rsidRPr="00E656C3" w:rsidRDefault="00000000" w:rsidP="00C17D9C">
      <w:pPr>
        <w:pStyle w:val="Field3"/>
      </w:pPr>
      <w:sdt>
        <w:sdtPr>
          <w:id w:val="-816261009"/>
          <w:placeholder>
            <w:docPart w:val="0F55FB245FD741EAA0EF9C5845E59A65"/>
          </w:placeholder>
          <w:temporary/>
          <w:showingPlcHdr/>
          <w:text w:multiLine="1"/>
        </w:sdtPr>
        <w:sdtContent>
          <w:r w:rsidR="00C17D9C" w:rsidRPr="00E656C3">
            <w:rPr>
              <w:highlight w:val="lightGray"/>
            </w:rPr>
            <w:t>Typ</w:t>
          </w:r>
          <w:r w:rsidR="00C17D9C" w:rsidRPr="00C17D9C">
            <w:rPr>
              <w:highlight w:val="lightGray"/>
            </w:rPr>
            <w:t>e details</w:t>
          </w:r>
        </w:sdtContent>
      </w:sdt>
    </w:p>
    <w:p w14:paraId="7D11A8E4" w14:textId="77777777" w:rsidR="00C17D9C" w:rsidRPr="00C17D9C" w:rsidRDefault="00C17D9C" w:rsidP="00C17D9C">
      <w:pPr>
        <w:pStyle w:val="ListParagraph"/>
        <w:numPr>
          <w:ilvl w:val="0"/>
          <w:numId w:val="4"/>
        </w:numPr>
        <w:ind w:left="72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ernational</w:t>
      </w:r>
    </w:p>
    <w:p w14:paraId="29893B0D" w14:textId="77777777" w:rsidR="00C17D9C" w:rsidRPr="00975359" w:rsidRDefault="00000000" w:rsidP="00C17D9C">
      <w:pPr>
        <w:pStyle w:val="Field3"/>
      </w:pPr>
      <w:sdt>
        <w:sdtPr>
          <w:id w:val="2029142839"/>
          <w:placeholder>
            <w:docPart w:val="F1B8CE12194F4EAE8A7DFDD2340989BF"/>
          </w:placeholder>
          <w:temporary/>
          <w:showingPlcHdr/>
          <w:text w:multiLine="1"/>
        </w:sdtPr>
        <w:sdtContent>
          <w:r w:rsidR="00C17D9C" w:rsidRPr="00603A98">
            <w:rPr>
              <w:rStyle w:val="PlaceholderText"/>
              <w:color w:val="auto"/>
              <w:highlight w:val="lightGray"/>
            </w:rPr>
            <w:t>Typ</w:t>
          </w:r>
          <w:r w:rsidR="00C17D9C" w:rsidRPr="00C17D9C">
            <w:rPr>
              <w:rStyle w:val="PlaceholderText"/>
              <w:color w:val="auto"/>
              <w:highlight w:val="lightGray"/>
            </w:rPr>
            <w:t>e details</w:t>
          </w:r>
        </w:sdtContent>
      </w:sdt>
    </w:p>
    <w:p w14:paraId="10AB1DE5" w14:textId="77777777" w:rsidR="00DA1BE2" w:rsidRPr="00975359" w:rsidRDefault="00DA1BE2" w:rsidP="00DA1BE2">
      <w:pPr>
        <w:pStyle w:val="ListParagraph"/>
        <w:numPr>
          <w:ilvl w:val="0"/>
          <w:numId w:val="7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9355B2">
        <w:rPr>
          <w:rFonts w:ascii="Times New Roman" w:hAnsi="Times New Roman"/>
          <w:sz w:val="24"/>
          <w:szCs w:val="24"/>
        </w:rPr>
        <w:t>List of papers published in Journals/proceedings related to the specific innovation</w:t>
      </w:r>
    </w:p>
    <w:p w14:paraId="0FA68833" w14:textId="77777777" w:rsidR="00DA1BE2" w:rsidRPr="00975359" w:rsidRDefault="00000000" w:rsidP="00DA1BE2">
      <w:pPr>
        <w:pStyle w:val="Field3"/>
        <w:ind w:left="0"/>
      </w:pPr>
      <w:sdt>
        <w:sdtPr>
          <w:id w:val="-1834519654"/>
          <w:placeholder>
            <w:docPart w:val="AC507A5FB981429E8F1558F6A5206A56"/>
          </w:placeholder>
          <w:temporary/>
          <w:showingPlcHdr/>
          <w:text w:multiLine="1"/>
        </w:sdtPr>
        <w:sdtContent>
          <w:r w:rsidR="00DA1BE2" w:rsidRPr="00371821">
            <w:rPr>
              <w:highlight w:val="lightGray"/>
            </w:rPr>
            <w:t>Type list of papers published in peer reviewed journals</w:t>
          </w:r>
        </w:sdtContent>
      </w:sdt>
    </w:p>
    <w:p w14:paraId="02C3D43D" w14:textId="77777777" w:rsidR="003E0B1C" w:rsidRPr="009355B2" w:rsidRDefault="00585284" w:rsidP="00DA1BE2">
      <w:pPr>
        <w:pStyle w:val="ListParagraph"/>
        <w:numPr>
          <w:ilvl w:val="0"/>
          <w:numId w:val="7"/>
        </w:numPr>
        <w:spacing w:before="240" w:after="40"/>
        <w:contextualSpacing w:val="0"/>
        <w:rPr>
          <w:rFonts w:ascii="Times New Roman" w:hAnsi="Times New Roman"/>
          <w:sz w:val="24"/>
          <w:szCs w:val="24"/>
        </w:rPr>
      </w:pPr>
      <w:r w:rsidRPr="009355B2">
        <w:rPr>
          <w:rFonts w:ascii="Times New Roman" w:hAnsi="Times New Roman"/>
          <w:sz w:val="24"/>
          <w:szCs w:val="24"/>
        </w:rPr>
        <w:t>Brief description of the scientific aspects of the specific innovation for which the nomination is made</w:t>
      </w:r>
      <w:r w:rsidR="00975359" w:rsidRPr="009355B2">
        <w:rPr>
          <w:rFonts w:ascii="Times New Roman" w:hAnsi="Times New Roman"/>
          <w:sz w:val="24"/>
          <w:szCs w:val="24"/>
        </w:rPr>
        <w:t>:</w:t>
      </w:r>
      <w:r w:rsidRPr="009355B2">
        <w:rPr>
          <w:rFonts w:ascii="Times New Roman" w:hAnsi="Times New Roman"/>
          <w:sz w:val="24"/>
          <w:szCs w:val="24"/>
        </w:rPr>
        <w:t xml:space="preserve"> (500 words)</w:t>
      </w:r>
    </w:p>
    <w:p w14:paraId="2DB1D51E" w14:textId="77777777" w:rsidR="00DA1BE2" w:rsidRPr="00E656C3" w:rsidRDefault="00000000" w:rsidP="00DA1BE2">
      <w:pPr>
        <w:pStyle w:val="Field3"/>
        <w:ind w:left="0"/>
      </w:pPr>
      <w:sdt>
        <w:sdtPr>
          <w:id w:val="-2064323753"/>
          <w:placeholder>
            <w:docPart w:val="E7E92C7AA18547DF951512571EA4DBED"/>
          </w:placeholder>
          <w:temporary/>
          <w:showingPlcHdr/>
          <w:text w:multiLine="1"/>
        </w:sdtPr>
        <w:sdtContent>
          <w:r w:rsidR="00DA1BE2" w:rsidRPr="00DA1BE2">
            <w:rPr>
              <w:highlight w:val="lightGray"/>
            </w:rPr>
            <w:t>Type description</w:t>
          </w:r>
        </w:sdtContent>
      </w:sdt>
    </w:p>
    <w:p w14:paraId="1A49B925" w14:textId="77777777" w:rsidR="00DA1BE2" w:rsidRPr="00DA1BE2" w:rsidRDefault="00DA1BE2" w:rsidP="00DA1BE2">
      <w:pPr>
        <w:pStyle w:val="ListParagraph"/>
        <w:numPr>
          <w:ilvl w:val="0"/>
          <w:numId w:val="7"/>
        </w:numPr>
        <w:spacing w:before="240" w:after="40"/>
        <w:contextualSpacing w:val="0"/>
        <w:rPr>
          <w:rFonts w:ascii="Times New Roman" w:eastAsia="Arial Unicode MS" w:hAnsi="Times New Roman"/>
          <w:i/>
          <w:iCs/>
          <w:sz w:val="24"/>
          <w:szCs w:val="24"/>
          <w:u w:color="0000FF"/>
          <w:bdr w:val="nil"/>
          <w:lang w:val="en-US"/>
        </w:rPr>
      </w:pPr>
      <w:r w:rsidRPr="00DA1BE2">
        <w:rPr>
          <w:rFonts w:ascii="Times New Roman" w:hAnsi="Times New Roman"/>
          <w:sz w:val="24"/>
          <w:szCs w:val="24"/>
        </w:rPr>
        <w:t>Brief Description of the Products: (500 words)</w:t>
      </w:r>
      <w:r w:rsidRPr="00DA1BE2">
        <w:rPr>
          <w:rFonts w:ascii="Times New Roman" w:hAnsi="Times New Roman"/>
          <w:sz w:val="24"/>
          <w:szCs w:val="24"/>
        </w:rPr>
        <w:br/>
      </w:r>
      <w:r w:rsidRPr="00DA1BE2">
        <w:rPr>
          <w:rFonts w:ascii="Times New Roman" w:eastAsia="Arial Unicode MS" w:hAnsi="Times New Roman"/>
          <w:i/>
          <w:iCs/>
          <w:sz w:val="24"/>
          <w:szCs w:val="24"/>
          <w:u w:color="0000FF"/>
          <w:bdr w:val="nil"/>
          <w:lang w:val="en-US"/>
        </w:rPr>
        <w:t>Processes resulting from the Innovation, highlighting their industrial importance and TRL level analysis</w:t>
      </w:r>
    </w:p>
    <w:p w14:paraId="1950715F" w14:textId="77777777" w:rsidR="00DA1BE2" w:rsidRPr="00E656C3" w:rsidRDefault="00000000" w:rsidP="00DA1BE2">
      <w:pPr>
        <w:pStyle w:val="Field3"/>
        <w:ind w:left="0"/>
      </w:pPr>
      <w:sdt>
        <w:sdtPr>
          <w:id w:val="1933932050"/>
          <w:placeholder>
            <w:docPart w:val="771FD12B04BC47FE8AA9AF9C8E7943CA"/>
          </w:placeholder>
          <w:temporary/>
          <w:showingPlcHdr/>
          <w:text w:multiLine="1"/>
        </w:sdtPr>
        <w:sdtContent>
          <w:r w:rsidR="00DA1BE2" w:rsidRPr="00DA1BE2">
            <w:rPr>
              <w:highlight w:val="lightGray"/>
            </w:rPr>
            <w:t>Type description</w:t>
          </w:r>
        </w:sdtContent>
      </w:sdt>
    </w:p>
    <w:p w14:paraId="3E1A1471" w14:textId="77777777" w:rsidR="008451EE" w:rsidRPr="009355B2" w:rsidRDefault="008451EE" w:rsidP="00C34EC3">
      <w:pPr>
        <w:spacing w:line="720" w:lineRule="auto"/>
      </w:pPr>
    </w:p>
    <w:p w14:paraId="098EFF1B" w14:textId="77777777" w:rsidR="0045241A" w:rsidRPr="009355B2" w:rsidRDefault="0045241A" w:rsidP="0045241A">
      <w:pPr>
        <w:pStyle w:val="Body"/>
        <w:jc w:val="center"/>
        <w:rPr>
          <w:rFonts w:ascii="Times New Roman" w:eastAsia="Times New Roman" w:hAnsi="Times New Roman" w:cs="Times New Roman"/>
          <w:b/>
          <w:bCs/>
          <w:i/>
          <w:iCs/>
          <w:color w:val="auto"/>
          <w:sz w:val="24"/>
          <w:szCs w:val="24"/>
        </w:rPr>
      </w:pPr>
      <w:r w:rsidRPr="009355B2">
        <w:rPr>
          <w:rFonts w:ascii="Times New Roman" w:hAnsi="Times New Roman"/>
          <w:b/>
          <w:bCs/>
          <w:i/>
          <w:iCs/>
          <w:color w:val="auto"/>
          <w:sz w:val="24"/>
          <w:szCs w:val="24"/>
          <w:lang w:val="en-US"/>
        </w:rPr>
        <w:t>Certified that the information given above is correct to the best of my knowledge.</w:t>
      </w:r>
    </w:p>
    <w:p w14:paraId="4DDD704C" w14:textId="77777777" w:rsidR="0045241A" w:rsidRPr="009355B2" w:rsidRDefault="0045241A" w:rsidP="0045241A">
      <w:pPr>
        <w:pStyle w:val="Body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4050"/>
        <w:gridCol w:w="3346"/>
        <w:gridCol w:w="10"/>
      </w:tblGrid>
      <w:tr w:rsidR="00DA1BE2" w14:paraId="2732C4F2" w14:textId="77777777" w:rsidTr="00735499">
        <w:trPr>
          <w:gridAfter w:val="1"/>
          <w:wAfter w:w="10" w:type="dxa"/>
          <w:trHeight w:val="477"/>
        </w:trPr>
        <w:tc>
          <w:tcPr>
            <w:tcW w:w="5670" w:type="dxa"/>
            <w:gridSpan w:val="2"/>
          </w:tcPr>
          <w:p w14:paraId="4329E402" w14:textId="77777777" w:rsidR="00DA1BE2" w:rsidRDefault="00DA1BE2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bottom w:val="single" w:sz="4" w:space="0" w:color="auto"/>
            </w:tcBorders>
          </w:tcPr>
          <w:p w14:paraId="391CF6BF" w14:textId="77777777" w:rsidR="00DA1BE2" w:rsidRDefault="00DA1BE2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  <w:tr w:rsidR="00DA1BE2" w14:paraId="4A624E42" w14:textId="77777777" w:rsidTr="00735499">
        <w:trPr>
          <w:gridAfter w:val="1"/>
          <w:wAfter w:w="10" w:type="dxa"/>
        </w:trPr>
        <w:tc>
          <w:tcPr>
            <w:tcW w:w="5670" w:type="dxa"/>
            <w:gridSpan w:val="2"/>
          </w:tcPr>
          <w:p w14:paraId="61BA3D4C" w14:textId="77777777" w:rsidR="00DA1BE2" w:rsidRDefault="00DA1BE2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top w:val="single" w:sz="4" w:space="0" w:color="auto"/>
            </w:tcBorders>
          </w:tcPr>
          <w:p w14:paraId="40CE6E17" w14:textId="77777777" w:rsidR="00DA1BE2" w:rsidRDefault="00DA1BE2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  <w:r w:rsidRPr="009355B2">
              <w:t>Nominator’s Signature</w:t>
            </w:r>
          </w:p>
        </w:tc>
      </w:tr>
      <w:tr w:rsidR="00CA7AC7" w14:paraId="0804073A" w14:textId="77777777" w:rsidTr="00735499">
        <w:trPr>
          <w:gridAfter w:val="1"/>
          <w:wAfter w:w="10" w:type="dxa"/>
        </w:trPr>
        <w:tc>
          <w:tcPr>
            <w:tcW w:w="5670" w:type="dxa"/>
            <w:gridSpan w:val="2"/>
          </w:tcPr>
          <w:p w14:paraId="38611504" w14:textId="77777777" w:rsidR="00CA7AC7" w:rsidRDefault="00CA7AC7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right"/>
            </w:pPr>
          </w:p>
        </w:tc>
        <w:tc>
          <w:tcPr>
            <w:tcW w:w="3346" w:type="dxa"/>
            <w:tcBorders>
              <w:top w:val="single" w:sz="4" w:space="0" w:color="auto"/>
            </w:tcBorders>
          </w:tcPr>
          <w:p w14:paraId="7F700886" w14:textId="77777777" w:rsidR="00CA7AC7" w:rsidRPr="009355B2" w:rsidRDefault="00CA7AC7" w:rsidP="0073549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360" w:lineRule="auto"/>
              <w:jc w:val="center"/>
            </w:pPr>
          </w:p>
        </w:tc>
      </w:tr>
      <w:tr w:rsidR="00DA1BE2" w:rsidRPr="00E656C3" w14:paraId="578161E3" w14:textId="77777777" w:rsidTr="00DA1BE2">
        <w:tc>
          <w:tcPr>
            <w:tcW w:w="1620" w:type="dxa"/>
          </w:tcPr>
          <w:p w14:paraId="1D95EA01" w14:textId="77777777" w:rsidR="00DA1BE2" w:rsidRPr="00DA1BE2" w:rsidRDefault="00DA1BE2" w:rsidP="00DA1BE2">
            <w:pPr>
              <w:spacing w:before="40" w:after="40"/>
            </w:pPr>
            <w:r w:rsidRPr="00DA1BE2">
              <w:t xml:space="preserve">Name </w:t>
            </w:r>
          </w:p>
        </w:tc>
        <w:tc>
          <w:tcPr>
            <w:tcW w:w="7406" w:type="dxa"/>
            <w:gridSpan w:val="3"/>
          </w:tcPr>
          <w:p w14:paraId="1B3EE91B" w14:textId="77777777" w:rsidR="00DA1BE2" w:rsidRPr="00E656C3" w:rsidRDefault="00000000" w:rsidP="00DA1BE2">
            <w:pPr>
              <w:pStyle w:val="Field2"/>
              <w:ind w:left="0"/>
              <w:rPr>
                <w:color w:val="auto"/>
              </w:rPr>
            </w:pPr>
            <w:sdt>
              <w:sdtPr>
                <w:rPr>
                  <w:color w:val="auto"/>
                </w:rPr>
                <w:id w:val="-416866051"/>
                <w:placeholder>
                  <w:docPart w:val="A2C901D892FF4176B20CFAE4C81031C7"/>
                </w:placeholder>
                <w:temporary/>
                <w:showingPlcHdr/>
                <w:text w:multiLine="1"/>
              </w:sdtPr>
              <w:sdtContent>
                <w:r w:rsidR="00DA1BE2" w:rsidRPr="00DA1BE2">
                  <w:rPr>
                    <w:color w:val="auto"/>
                    <w:highlight w:val="lightGray"/>
                  </w:rPr>
                  <w:t>Click here to enter text</w:t>
                </w:r>
              </w:sdtContent>
            </w:sdt>
          </w:p>
        </w:tc>
      </w:tr>
      <w:tr w:rsidR="00DA1BE2" w:rsidRPr="00E656C3" w14:paraId="4CAE3289" w14:textId="77777777" w:rsidTr="00DA1BE2">
        <w:trPr>
          <w:trHeight w:val="108"/>
        </w:trPr>
        <w:tc>
          <w:tcPr>
            <w:tcW w:w="1620" w:type="dxa"/>
          </w:tcPr>
          <w:p w14:paraId="19951A55" w14:textId="77777777" w:rsidR="00DA1BE2" w:rsidRPr="00E656C3" w:rsidRDefault="00DA1BE2" w:rsidP="00DA1BE2">
            <w:pPr>
              <w:spacing w:before="40" w:after="40"/>
            </w:pPr>
            <w:r>
              <w:t>Designation</w:t>
            </w:r>
          </w:p>
        </w:tc>
        <w:tc>
          <w:tcPr>
            <w:tcW w:w="7406" w:type="dxa"/>
            <w:gridSpan w:val="3"/>
          </w:tcPr>
          <w:p w14:paraId="081FF2B1" w14:textId="77777777" w:rsidR="00DA1BE2" w:rsidRPr="00DA1BE2" w:rsidRDefault="00000000" w:rsidP="00DA1BE2">
            <w:pPr>
              <w:pStyle w:val="Field2"/>
              <w:ind w:left="0"/>
              <w:rPr>
                <w:color w:val="auto"/>
              </w:rPr>
            </w:pPr>
            <w:sdt>
              <w:sdtPr>
                <w:rPr>
                  <w:color w:val="auto"/>
                </w:rPr>
                <w:id w:val="-1106104878"/>
                <w:placeholder>
                  <w:docPart w:val="3350F572DD804D2798C6295508EA31E7"/>
                </w:placeholder>
                <w:temporary/>
                <w:showingPlcHdr/>
                <w:text w:multiLine="1"/>
              </w:sdtPr>
              <w:sdtContent>
                <w:r w:rsidR="00DA1BE2" w:rsidRPr="00DA1BE2">
                  <w:rPr>
                    <w:color w:val="auto"/>
                    <w:highlight w:val="lightGray"/>
                  </w:rPr>
                  <w:t>Designation</w:t>
                </w:r>
              </w:sdtContent>
            </w:sdt>
          </w:p>
        </w:tc>
      </w:tr>
      <w:tr w:rsidR="00DA1BE2" w:rsidRPr="00E656C3" w14:paraId="3C461E6F" w14:textId="77777777" w:rsidTr="00DA1BE2">
        <w:tc>
          <w:tcPr>
            <w:tcW w:w="1620" w:type="dxa"/>
          </w:tcPr>
          <w:p w14:paraId="51D5A17D" w14:textId="77777777" w:rsidR="00DA1BE2" w:rsidRPr="00E656C3" w:rsidRDefault="00DA1BE2" w:rsidP="00DA1BE2">
            <w:pPr>
              <w:spacing w:before="40" w:after="40"/>
            </w:pPr>
            <w:r>
              <w:t>Address</w:t>
            </w:r>
          </w:p>
        </w:tc>
        <w:tc>
          <w:tcPr>
            <w:tcW w:w="7406" w:type="dxa"/>
            <w:gridSpan w:val="3"/>
          </w:tcPr>
          <w:p w14:paraId="0BA10B96" w14:textId="77777777" w:rsidR="00DA1BE2" w:rsidRPr="00DA1BE2" w:rsidRDefault="00000000" w:rsidP="00DA1BE2">
            <w:pPr>
              <w:pStyle w:val="Field2"/>
              <w:ind w:left="0"/>
              <w:rPr>
                <w:color w:val="auto"/>
              </w:rPr>
            </w:pPr>
            <w:sdt>
              <w:sdtPr>
                <w:rPr>
                  <w:color w:val="auto"/>
                </w:rPr>
                <w:id w:val="2105759580"/>
                <w:temporary/>
                <w:showingPlcHdr/>
                <w:text w:multiLine="1"/>
              </w:sdtPr>
              <w:sdtContent>
                <w:r w:rsidR="00DA1BE2" w:rsidRPr="00DA1BE2">
                  <w:rPr>
                    <w:color w:val="auto"/>
                    <w:highlight w:val="lightGray"/>
                  </w:rPr>
                  <w:t>Email</w:t>
                </w:r>
              </w:sdtContent>
            </w:sdt>
          </w:p>
        </w:tc>
      </w:tr>
      <w:tr w:rsidR="00DA1BE2" w:rsidRPr="00E656C3" w14:paraId="0741151C" w14:textId="77777777" w:rsidTr="00DA1BE2">
        <w:tc>
          <w:tcPr>
            <w:tcW w:w="1620" w:type="dxa"/>
          </w:tcPr>
          <w:p w14:paraId="690A50DA" w14:textId="77777777" w:rsidR="00DA1BE2" w:rsidRPr="00E656C3" w:rsidRDefault="00DA1BE2" w:rsidP="00DA1BE2">
            <w:pPr>
              <w:spacing w:before="40" w:after="40"/>
            </w:pPr>
          </w:p>
        </w:tc>
        <w:tc>
          <w:tcPr>
            <w:tcW w:w="7406" w:type="dxa"/>
            <w:gridSpan w:val="3"/>
          </w:tcPr>
          <w:p w14:paraId="4BCCB4CE" w14:textId="77777777" w:rsidR="00DA1BE2" w:rsidRPr="00DA1BE2" w:rsidRDefault="00000000" w:rsidP="00DA1BE2">
            <w:pPr>
              <w:pStyle w:val="Field2"/>
              <w:ind w:left="0"/>
              <w:rPr>
                <w:color w:val="auto"/>
              </w:rPr>
            </w:pPr>
            <w:sdt>
              <w:sdtPr>
                <w:rPr>
                  <w:color w:val="auto"/>
                </w:rPr>
                <w:id w:val="-113449027"/>
                <w:temporary/>
                <w:showingPlcHdr/>
                <w:text w:multiLine="1"/>
              </w:sdtPr>
              <w:sdtContent>
                <w:r w:rsidR="00DA1BE2" w:rsidRPr="00DA1BE2">
                  <w:rPr>
                    <w:color w:val="auto"/>
                    <w:highlight w:val="lightGray"/>
                  </w:rPr>
                  <w:t>Phone/Mobile</w:t>
                </w:r>
              </w:sdtContent>
            </w:sdt>
          </w:p>
        </w:tc>
      </w:tr>
      <w:tr w:rsidR="00DA1BE2" w:rsidRPr="00E656C3" w14:paraId="4A554E80" w14:textId="77777777" w:rsidTr="00DA1BE2">
        <w:tc>
          <w:tcPr>
            <w:tcW w:w="1620" w:type="dxa"/>
          </w:tcPr>
          <w:p w14:paraId="66D39794" w14:textId="77777777" w:rsidR="00DA1BE2" w:rsidRPr="00E656C3" w:rsidRDefault="00DA1BE2" w:rsidP="00DA1BE2">
            <w:pPr>
              <w:spacing w:before="40" w:after="40"/>
            </w:pPr>
          </w:p>
        </w:tc>
        <w:tc>
          <w:tcPr>
            <w:tcW w:w="7406" w:type="dxa"/>
            <w:gridSpan w:val="3"/>
          </w:tcPr>
          <w:p w14:paraId="5E6B02BF" w14:textId="77777777" w:rsidR="00DA1BE2" w:rsidRPr="00DA1BE2" w:rsidRDefault="00000000" w:rsidP="00DA1BE2">
            <w:pPr>
              <w:pStyle w:val="Field2"/>
              <w:ind w:left="0"/>
              <w:rPr>
                <w:color w:val="auto"/>
              </w:rPr>
            </w:pPr>
            <w:sdt>
              <w:sdtPr>
                <w:rPr>
                  <w:color w:val="auto"/>
                </w:rPr>
                <w:id w:val="1251935882"/>
                <w:temporary/>
                <w:showingPlcHdr/>
                <w:text w:multiLine="1"/>
              </w:sdtPr>
              <w:sdtContent>
                <w:r w:rsidR="00DA1BE2" w:rsidRPr="00DA1BE2">
                  <w:rPr>
                    <w:color w:val="auto"/>
                    <w:highlight w:val="lightGray"/>
                  </w:rPr>
                  <w:t>Email</w:t>
                </w:r>
              </w:sdtContent>
            </w:sdt>
          </w:p>
        </w:tc>
      </w:tr>
    </w:tbl>
    <w:p w14:paraId="45B15AAB" w14:textId="77777777" w:rsidR="00DA1BE2" w:rsidRDefault="00DA1BE2" w:rsidP="00DA1BE2">
      <w:r>
        <w:t xml:space="preserve">Place: </w:t>
      </w:r>
    </w:p>
    <w:p w14:paraId="3FF0279D" w14:textId="77777777" w:rsidR="00DA1BE2" w:rsidRDefault="00DA1BE2" w:rsidP="00DA1BE2">
      <w:r>
        <w:t>Date</w:t>
      </w:r>
    </w:p>
    <w:p w14:paraId="7B2C9589" w14:textId="77777777" w:rsidR="00CA7AC7" w:rsidRDefault="00CA7AC7" w:rsidP="006C7F73">
      <w:pPr>
        <w:pStyle w:val="Body"/>
        <w:jc w:val="both"/>
        <w:rPr>
          <w:rFonts w:ascii="Times New Roman" w:hAnsi="Times New Roman"/>
          <w:b/>
          <w:bCs/>
          <w:color w:val="auto"/>
          <w:sz w:val="24"/>
          <w:szCs w:val="24"/>
          <w:lang w:val="en-US"/>
        </w:rPr>
      </w:pPr>
    </w:p>
    <w:p w14:paraId="7871B15C" w14:textId="77777777" w:rsidR="006C7F73" w:rsidRPr="009355B2" w:rsidRDefault="006C7F73" w:rsidP="00CA7AC7">
      <w:pPr>
        <w:pStyle w:val="Body"/>
        <w:jc w:val="both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9355B2">
        <w:rPr>
          <w:rFonts w:ascii="Times New Roman" w:hAnsi="Times New Roman"/>
          <w:b/>
          <w:bCs/>
          <w:color w:val="auto"/>
          <w:sz w:val="24"/>
          <w:szCs w:val="24"/>
          <w:lang w:val="en-US"/>
        </w:rPr>
        <w:t>*Nominations should be submitted by Head of Institute/Industry or by Member of Executive Committee of SBAOI</w:t>
      </w:r>
    </w:p>
    <w:sectPr w:rsidR="006C7F73" w:rsidRPr="009355B2" w:rsidSect="00CA7AC7">
      <w:pgSz w:w="11906" w:h="16838"/>
      <w:pgMar w:top="720" w:right="1440" w:bottom="1008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30D89"/>
    <w:multiLevelType w:val="hybridMultilevel"/>
    <w:tmpl w:val="E404ED2C"/>
    <w:lvl w:ilvl="0" w:tplc="5E402D24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A625DE0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BB8F844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DE614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40E78D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2309128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2CB5F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222904C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5CC1F48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8AB7B76"/>
    <w:multiLevelType w:val="hybridMultilevel"/>
    <w:tmpl w:val="E298A436"/>
    <w:lvl w:ilvl="0" w:tplc="55180970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1530386"/>
    <w:multiLevelType w:val="hybridMultilevel"/>
    <w:tmpl w:val="9982972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231748"/>
    <w:multiLevelType w:val="hybridMultilevel"/>
    <w:tmpl w:val="01F0953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6776BE8"/>
    <w:multiLevelType w:val="hybridMultilevel"/>
    <w:tmpl w:val="EA6A818C"/>
    <w:lvl w:ilvl="0" w:tplc="3F1A3B6A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7CB502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1250C6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53CCC08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FB6C704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2A2B800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E22CAA6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E42496A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B627CD2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631F70FA"/>
    <w:multiLevelType w:val="hybridMultilevel"/>
    <w:tmpl w:val="CB78459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9604980"/>
    <w:multiLevelType w:val="hybridMultilevel"/>
    <w:tmpl w:val="DF4263B8"/>
    <w:lvl w:ilvl="0" w:tplc="068EC49E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E3CD7B6">
      <w:start w:val="1"/>
      <w:numFmt w:val="lowerLetter"/>
      <w:lvlText w:val="%2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1121A56">
      <w:start w:val="1"/>
      <w:numFmt w:val="lowerRoman"/>
      <w:lvlText w:val="%3."/>
      <w:lvlJc w:val="left"/>
      <w:pPr>
        <w:ind w:left="180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42ABE42">
      <w:start w:val="1"/>
      <w:numFmt w:val="decimal"/>
      <w:lvlText w:val="%4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2C6CF42">
      <w:start w:val="1"/>
      <w:numFmt w:val="lowerLetter"/>
      <w:lvlText w:val="%5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050648E">
      <w:start w:val="1"/>
      <w:numFmt w:val="lowerRoman"/>
      <w:lvlText w:val="%6."/>
      <w:lvlJc w:val="left"/>
      <w:pPr>
        <w:ind w:left="396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56C3F68">
      <w:start w:val="1"/>
      <w:numFmt w:val="decimal"/>
      <w:lvlText w:val="%7."/>
      <w:lvlJc w:val="left"/>
      <w:pPr>
        <w:ind w:left="46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7DC884C">
      <w:start w:val="1"/>
      <w:numFmt w:val="lowerLetter"/>
      <w:lvlText w:val="%8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93822B0">
      <w:start w:val="1"/>
      <w:numFmt w:val="lowerRoman"/>
      <w:lvlText w:val="%9."/>
      <w:lvlJc w:val="left"/>
      <w:pPr>
        <w:ind w:left="61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214191669">
    <w:abstractNumId w:val="3"/>
  </w:num>
  <w:num w:numId="2" w16cid:durableId="1402093248">
    <w:abstractNumId w:val="4"/>
    <w:lvlOverride w:ilvl="0">
      <w:startOverride w:val="5"/>
    </w:lvlOverride>
  </w:num>
  <w:num w:numId="3" w16cid:durableId="1441414060">
    <w:abstractNumId w:val="0"/>
    <w:lvlOverride w:ilvl="0">
      <w:startOverride w:val="6"/>
    </w:lvlOverride>
  </w:num>
  <w:num w:numId="4" w16cid:durableId="2042126102">
    <w:abstractNumId w:val="5"/>
  </w:num>
  <w:num w:numId="5" w16cid:durableId="1124890833">
    <w:abstractNumId w:val="2"/>
  </w:num>
  <w:num w:numId="6" w16cid:durableId="902914799">
    <w:abstractNumId w:val="6"/>
    <w:lvlOverride w:ilvl="0">
      <w:startOverride w:val="14"/>
    </w:lvlOverride>
  </w:num>
  <w:num w:numId="7" w16cid:durableId="18425077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MjEzMDQ0MjE1MDZQ0lEKTi0uzszPAykwqQUAdPKTdCwAAAA="/>
  </w:docVars>
  <w:rsids>
    <w:rsidRoot w:val="00AB6DAD"/>
    <w:rsid w:val="00020D27"/>
    <w:rsid w:val="00021022"/>
    <w:rsid w:val="000A0E38"/>
    <w:rsid w:val="00151231"/>
    <w:rsid w:val="00176AD5"/>
    <w:rsid w:val="001858DA"/>
    <w:rsid w:val="001A19A6"/>
    <w:rsid w:val="00244ECB"/>
    <w:rsid w:val="00275C82"/>
    <w:rsid w:val="002F6540"/>
    <w:rsid w:val="00342986"/>
    <w:rsid w:val="0036180A"/>
    <w:rsid w:val="00361C2E"/>
    <w:rsid w:val="00372AFF"/>
    <w:rsid w:val="00387A6B"/>
    <w:rsid w:val="003905BD"/>
    <w:rsid w:val="0039305F"/>
    <w:rsid w:val="003C0B89"/>
    <w:rsid w:val="003E0B1C"/>
    <w:rsid w:val="003E3EC0"/>
    <w:rsid w:val="0041558E"/>
    <w:rsid w:val="00437A0B"/>
    <w:rsid w:val="0045241A"/>
    <w:rsid w:val="00493B6C"/>
    <w:rsid w:val="004A2152"/>
    <w:rsid w:val="004C3598"/>
    <w:rsid w:val="004E0738"/>
    <w:rsid w:val="00502A7C"/>
    <w:rsid w:val="00525EFA"/>
    <w:rsid w:val="00561763"/>
    <w:rsid w:val="00585284"/>
    <w:rsid w:val="005C0285"/>
    <w:rsid w:val="005C7FE0"/>
    <w:rsid w:val="005F58C6"/>
    <w:rsid w:val="00644A63"/>
    <w:rsid w:val="00646A31"/>
    <w:rsid w:val="006C7F73"/>
    <w:rsid w:val="00700664"/>
    <w:rsid w:val="007515C1"/>
    <w:rsid w:val="00780355"/>
    <w:rsid w:val="007B35D2"/>
    <w:rsid w:val="00823218"/>
    <w:rsid w:val="008451EE"/>
    <w:rsid w:val="008603C2"/>
    <w:rsid w:val="008A56FF"/>
    <w:rsid w:val="008C4B38"/>
    <w:rsid w:val="009201AA"/>
    <w:rsid w:val="009355B2"/>
    <w:rsid w:val="00951D60"/>
    <w:rsid w:val="00975359"/>
    <w:rsid w:val="009E6E48"/>
    <w:rsid w:val="00A741C8"/>
    <w:rsid w:val="00AB6DAD"/>
    <w:rsid w:val="00B147F9"/>
    <w:rsid w:val="00B7229A"/>
    <w:rsid w:val="00BE63CD"/>
    <w:rsid w:val="00BE7C06"/>
    <w:rsid w:val="00C17D9C"/>
    <w:rsid w:val="00C27312"/>
    <w:rsid w:val="00C34EC3"/>
    <w:rsid w:val="00C54AEF"/>
    <w:rsid w:val="00C8484B"/>
    <w:rsid w:val="00C9249E"/>
    <w:rsid w:val="00CA7AC7"/>
    <w:rsid w:val="00D127D1"/>
    <w:rsid w:val="00D2093C"/>
    <w:rsid w:val="00D27C84"/>
    <w:rsid w:val="00D30B32"/>
    <w:rsid w:val="00D71413"/>
    <w:rsid w:val="00D85006"/>
    <w:rsid w:val="00DA1BE2"/>
    <w:rsid w:val="00E40662"/>
    <w:rsid w:val="00EB3175"/>
    <w:rsid w:val="00EB3C4C"/>
    <w:rsid w:val="00EE55E8"/>
    <w:rsid w:val="00F8560D"/>
    <w:rsid w:val="00F86DAE"/>
    <w:rsid w:val="00FC1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CDCEB6D"/>
  <w15:docId w15:val="{471BEDC5-D2E4-414E-8396-A32AEE203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321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 w:line="360" w:lineRule="auto"/>
      <w:jc w:val="both"/>
      <w:outlineLvl w:val="2"/>
    </w:pPr>
    <w:rPr>
      <w:rFonts w:asciiTheme="majorHAnsi" w:eastAsiaTheme="majorEastAsia" w:hAnsiTheme="majorHAnsi" w:cstheme="majorBidi"/>
      <w:color w:val="1F3763" w:themeColor="accent1" w:themeShade="7F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AB6DA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en-IN"/>
    </w:rPr>
  </w:style>
  <w:style w:type="paragraph" w:styleId="ListParagraph">
    <w:name w:val="List Paragraph"/>
    <w:basedOn w:val="Normal"/>
    <w:uiPriority w:val="34"/>
    <w:qFormat/>
    <w:rsid w:val="009201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="Calibri" w:eastAsiaTheme="minorHAnsi" w:hAnsi="Calibri"/>
      <w:sz w:val="22"/>
      <w:szCs w:val="22"/>
      <w:bdr w:val="none" w:sz="0" w:space="0" w:color="auto"/>
      <w:lang w:val="en-IN"/>
    </w:rPr>
  </w:style>
  <w:style w:type="character" w:styleId="PlaceholderText">
    <w:name w:val="Placeholder Text"/>
    <w:basedOn w:val="DefaultParagraphFont"/>
    <w:uiPriority w:val="99"/>
    <w:semiHidden/>
    <w:rsid w:val="00C8484B"/>
    <w:rPr>
      <w:color w:val="808080"/>
    </w:rPr>
  </w:style>
  <w:style w:type="table" w:styleId="TableGrid">
    <w:name w:val="Table Grid"/>
    <w:basedOn w:val="TableNormal"/>
    <w:uiPriority w:val="59"/>
    <w:rsid w:val="00EE55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82321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yperlink">
    <w:name w:val="Hyperlink"/>
    <w:basedOn w:val="DefaultParagraphFont"/>
    <w:unhideWhenUsed/>
    <w:rsid w:val="00823218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E63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63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63CD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63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63CD"/>
    <w:rPr>
      <w:rFonts w:ascii="Times New Roman" w:eastAsia="Arial Unicode MS" w:hAnsi="Times New Roman" w:cs="Times New Roman"/>
      <w:b/>
      <w:bCs/>
      <w:sz w:val="20"/>
      <w:szCs w:val="2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3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3CD"/>
    <w:rPr>
      <w:rFonts w:ascii="Segoe UI" w:eastAsia="Arial Unicode MS" w:hAnsi="Segoe UI" w:cs="Segoe UI"/>
      <w:sz w:val="18"/>
      <w:szCs w:val="18"/>
      <w:bdr w:val="nil"/>
      <w:lang w:val="en-US"/>
    </w:rPr>
  </w:style>
  <w:style w:type="paragraph" w:customStyle="1" w:styleId="Field2">
    <w:name w:val="Field 2"/>
    <w:basedOn w:val="Normal"/>
    <w:qFormat/>
    <w:rsid w:val="00C17D9C"/>
    <w:pPr>
      <w:spacing w:before="40" w:after="40"/>
      <w:ind w:left="330"/>
    </w:pPr>
    <w:rPr>
      <w:color w:val="000000" w:themeColor="text1"/>
    </w:rPr>
  </w:style>
  <w:style w:type="paragraph" w:customStyle="1" w:styleId="Field1">
    <w:name w:val="Field 1"/>
    <w:basedOn w:val="Normal"/>
    <w:qFormat/>
    <w:rsid w:val="00C17D9C"/>
    <w:pPr>
      <w:spacing w:before="40" w:after="40"/>
    </w:pPr>
    <w:rPr>
      <w:color w:val="000000" w:themeColor="text1"/>
    </w:rPr>
  </w:style>
  <w:style w:type="paragraph" w:customStyle="1" w:styleId="Field3">
    <w:name w:val="Field 3"/>
    <w:basedOn w:val="Normal"/>
    <w:qFormat/>
    <w:rsid w:val="00C17D9C"/>
    <w:pPr>
      <w:spacing w:before="40" w:after="40"/>
      <w:ind w:left="360" w:firstLine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B%20Prasad\Documents\RB\memorials\SBAOI\%09https:\biomaterials.org.in\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000FD71DB348EFA22FE113B0089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A7CDA-E54B-4790-87B1-28FB1404CFE1}"/>
      </w:docPartPr>
      <w:docPartBody>
        <w:p w:rsidR="00D72F8C" w:rsidRDefault="002C0EC2" w:rsidP="002C0EC2">
          <w:pPr>
            <w:pStyle w:val="CC000FD71DB348EFA22FE113B008916D4"/>
          </w:pPr>
          <w:r w:rsidRPr="00E656C3">
            <w:rPr>
              <w:rStyle w:val="PlaceholderText"/>
              <w:color w:val="auto"/>
              <w:highlight w:val="lightGray"/>
            </w:rPr>
            <w:t>Click here to enter</w:t>
          </w:r>
          <w:r w:rsidRPr="00E656C3">
            <w:rPr>
              <w:rStyle w:val="PlaceholderText"/>
              <w:color w:val="auto"/>
            </w:rPr>
            <w:t xml:space="preserve"> </w:t>
          </w:r>
          <w:r w:rsidRPr="00E656C3">
            <w:rPr>
              <w:rStyle w:val="PlaceholderText"/>
              <w:color w:val="auto"/>
              <w:highlight w:val="lightGray"/>
            </w:rPr>
            <w:t>text</w:t>
          </w:r>
        </w:p>
      </w:docPartBody>
    </w:docPart>
    <w:docPart>
      <w:docPartPr>
        <w:name w:val="627E0328C2D145EBB972B86B1F14E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E7CC5-2B39-47DC-98C8-6B2CF78C9A35}"/>
      </w:docPartPr>
      <w:docPartBody>
        <w:p w:rsidR="00D72F8C" w:rsidRDefault="002C0EC2" w:rsidP="002C0EC2">
          <w:pPr>
            <w:pStyle w:val="627E0328C2D145EBB972B86B1F14E6DE4"/>
          </w:pPr>
          <w:r w:rsidRPr="00E656C3">
            <w:rPr>
              <w:rStyle w:val="PlaceholderText"/>
              <w:color w:val="auto"/>
              <w:highlight w:val="lightGray"/>
            </w:rPr>
            <w:t>Enter address here</w:t>
          </w:r>
        </w:p>
      </w:docPartBody>
    </w:docPart>
    <w:docPart>
      <w:docPartPr>
        <w:name w:val="DAD6B6DBA8F448D89F2E53187D5B3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B8523-F10C-4DAB-8EC1-D038F0AE86D7}"/>
      </w:docPartPr>
      <w:docPartBody>
        <w:p w:rsidR="00D72F8C" w:rsidRDefault="002C0EC2" w:rsidP="002C0EC2">
          <w:pPr>
            <w:pStyle w:val="DAD6B6DBA8F448D89F2E53187D5B3EBC4"/>
          </w:pPr>
          <w:r w:rsidRPr="00E656C3">
            <w:rPr>
              <w:rStyle w:val="PlaceholderText"/>
              <w:color w:val="auto"/>
              <w:highlight w:val="lightGray"/>
            </w:rPr>
            <w:t>Enter address here</w:t>
          </w:r>
        </w:p>
      </w:docPartBody>
    </w:docPart>
    <w:docPart>
      <w:docPartPr>
        <w:name w:val="4E797B5F03074101AA64BE62A1F753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11D9DE-DF5E-4627-AC10-ADEBB846AC25}"/>
      </w:docPartPr>
      <w:docPartBody>
        <w:p w:rsidR="00D72F8C" w:rsidRDefault="002C0EC2" w:rsidP="002C0EC2">
          <w:pPr>
            <w:pStyle w:val="4E797B5F03074101AA64BE62A1F753134"/>
          </w:pPr>
          <w:r w:rsidRPr="00E656C3">
            <w:rPr>
              <w:rStyle w:val="PlaceholderText"/>
              <w:color w:val="auto"/>
              <w:highlight w:val="lightGray"/>
            </w:rPr>
            <w:t>Telephone</w:t>
          </w:r>
        </w:p>
      </w:docPartBody>
    </w:docPart>
    <w:docPart>
      <w:docPartPr>
        <w:name w:val="0A7B3A2CC9814ED6A05867536A8C8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2C2DF-1BF5-4861-BF5F-D25C031589A3}"/>
      </w:docPartPr>
      <w:docPartBody>
        <w:p w:rsidR="00D72F8C" w:rsidRDefault="002C0EC2" w:rsidP="002C0EC2">
          <w:pPr>
            <w:pStyle w:val="0A7B3A2CC9814ED6A05867536A8C8DBC4"/>
          </w:pPr>
          <w:r w:rsidRPr="00E656C3">
            <w:rPr>
              <w:rStyle w:val="PlaceholderText"/>
              <w:color w:val="auto"/>
              <w:highlight w:val="lightGray"/>
            </w:rPr>
            <w:t>Telephone</w:t>
          </w:r>
        </w:p>
      </w:docPartBody>
    </w:docPart>
    <w:docPart>
      <w:docPartPr>
        <w:name w:val="A2E55CAB8C8F4750B90211A9FD768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68D456-B0FE-4E1C-B5F4-7E845AE27712}"/>
      </w:docPartPr>
      <w:docPartBody>
        <w:p w:rsidR="00D72F8C" w:rsidRDefault="002C0EC2" w:rsidP="002C0EC2">
          <w:pPr>
            <w:pStyle w:val="A2E55CAB8C8F4750B90211A9FD768FAA4"/>
          </w:pPr>
          <w:r w:rsidRPr="00E656C3">
            <w:rPr>
              <w:rStyle w:val="PlaceholderText"/>
              <w:color w:val="auto"/>
              <w:highlight w:val="lightGray"/>
            </w:rPr>
            <w:t>Mobile</w:t>
          </w:r>
        </w:p>
      </w:docPartBody>
    </w:docPart>
    <w:docPart>
      <w:docPartPr>
        <w:name w:val="D96AF6F5C75C4CD093C33EDBA91CC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A4FD2-B0D1-406C-9FDB-9FC181E884FA}"/>
      </w:docPartPr>
      <w:docPartBody>
        <w:p w:rsidR="00D72F8C" w:rsidRDefault="002C0EC2" w:rsidP="002C0EC2">
          <w:pPr>
            <w:pStyle w:val="D96AF6F5C75C4CD093C33EDBA91CC0FE4"/>
          </w:pPr>
          <w:r w:rsidRPr="00E656C3">
            <w:rPr>
              <w:rStyle w:val="PlaceholderText"/>
              <w:color w:val="auto"/>
              <w:highlight w:val="lightGray"/>
            </w:rPr>
            <w:t>Mobile</w:t>
          </w:r>
        </w:p>
      </w:docPartBody>
    </w:docPart>
    <w:docPart>
      <w:docPartPr>
        <w:name w:val="C9F93145820944D8859452382C116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6A4AE-BCB2-4803-8742-4A1D2BE2E4A7}"/>
      </w:docPartPr>
      <w:docPartBody>
        <w:p w:rsidR="00D72F8C" w:rsidRDefault="002C0EC2" w:rsidP="002C0EC2">
          <w:pPr>
            <w:pStyle w:val="C9F93145820944D8859452382C1163D14"/>
          </w:pPr>
          <w:r w:rsidRPr="00E656C3">
            <w:rPr>
              <w:rStyle w:val="PlaceholderText"/>
              <w:color w:val="auto"/>
              <w:highlight w:val="lightGray"/>
            </w:rPr>
            <w:t>Email</w:t>
          </w:r>
        </w:p>
      </w:docPartBody>
    </w:docPart>
    <w:docPart>
      <w:docPartPr>
        <w:name w:val="874DD75FF3474A159C723EDC6380E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7B16E-05DE-4B46-86E2-E07D9556E4C0}"/>
      </w:docPartPr>
      <w:docPartBody>
        <w:p w:rsidR="00D72F8C" w:rsidRDefault="002C0EC2" w:rsidP="002C0EC2">
          <w:pPr>
            <w:pStyle w:val="874DD75FF3474A159C723EDC6380E3D44"/>
          </w:pPr>
          <w:r w:rsidRPr="00E656C3">
            <w:rPr>
              <w:rStyle w:val="PlaceholderText"/>
              <w:color w:val="auto"/>
              <w:highlight w:val="lightGray"/>
            </w:rPr>
            <w:t>Email</w:t>
          </w:r>
        </w:p>
      </w:docPartBody>
    </w:docPart>
    <w:docPart>
      <w:docPartPr>
        <w:name w:val="BDEC2115520A478F9F39C33C42A29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399CF-2C58-4714-9B2C-8D2A8C15F0E4}"/>
      </w:docPartPr>
      <w:docPartBody>
        <w:p w:rsidR="00D72F8C" w:rsidRDefault="002C0EC2" w:rsidP="002C0EC2">
          <w:pPr>
            <w:pStyle w:val="BDEC2115520A478F9F39C33C42A29ED24"/>
          </w:pPr>
          <w:r w:rsidRPr="00603A98">
            <w:rPr>
              <w:color w:val="auto"/>
              <w:highlight w:val="lightGray"/>
            </w:rPr>
            <w:t>T</w:t>
          </w:r>
          <w:r>
            <w:rPr>
              <w:color w:val="auto"/>
              <w:highlight w:val="lightGray"/>
            </w:rPr>
            <w:t>ype dd-MM-yyyy</w:t>
          </w:r>
        </w:p>
      </w:docPartBody>
    </w:docPart>
    <w:docPart>
      <w:docPartPr>
        <w:name w:val="88E981879084439CB54EF685EEEDF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D3B61-5A79-47AC-AC3F-39FEF01C96EE}"/>
      </w:docPartPr>
      <w:docPartBody>
        <w:p w:rsidR="00D72F8C" w:rsidRDefault="002C0EC2" w:rsidP="002C0EC2">
          <w:pPr>
            <w:pStyle w:val="88E981879084439CB54EF685EEEDF63B4"/>
          </w:pPr>
          <w:r w:rsidRPr="00C17D9C">
            <w:rPr>
              <w:color w:val="auto"/>
              <w:highlight w:val="lightGray"/>
            </w:rPr>
            <w:t>Gender</w:t>
          </w:r>
        </w:p>
      </w:docPartBody>
    </w:docPart>
    <w:docPart>
      <w:docPartPr>
        <w:name w:val="0B0CB9796F7F453B9984F257909F8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5CF31D-32D3-4CEA-8B2F-3420683DDE56}"/>
      </w:docPartPr>
      <w:docPartBody>
        <w:p w:rsidR="00D72F8C" w:rsidRDefault="002C0EC2" w:rsidP="002C0EC2">
          <w:pPr>
            <w:pStyle w:val="0B0CB9796F7F453B9984F257909F88B23"/>
          </w:pPr>
          <w:r w:rsidRPr="00C17D9C">
            <w:rPr>
              <w:rStyle w:val="PlaceholderText"/>
              <w:color w:val="auto"/>
              <w:highlight w:val="lightGray"/>
            </w:rPr>
            <w:t>Type Designation</w:t>
          </w:r>
        </w:p>
      </w:docPartBody>
    </w:docPart>
    <w:docPart>
      <w:docPartPr>
        <w:name w:val="DF06204694E14F8781DB8E6D0923D4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6B245-0BFF-48AD-AD48-F3FE4367289F}"/>
      </w:docPartPr>
      <w:docPartBody>
        <w:p w:rsidR="00D72F8C" w:rsidRDefault="002C0EC2" w:rsidP="002C0EC2">
          <w:pPr>
            <w:pStyle w:val="DF06204694E14F8781DB8E6D0923D47E1"/>
          </w:pPr>
          <w:r w:rsidRPr="00603A98">
            <w:rPr>
              <w:highlight w:val="lightGray"/>
            </w:rPr>
            <w:t>Type name of the Organization</w:t>
          </w:r>
        </w:p>
      </w:docPartBody>
    </w:docPart>
    <w:docPart>
      <w:docPartPr>
        <w:name w:val="350B1EF092A14F15B4B81C098F1F4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A74FC-9312-49F8-8C2C-783E884C4866}"/>
      </w:docPartPr>
      <w:docPartBody>
        <w:p w:rsidR="00D72F8C" w:rsidRDefault="002C0EC2" w:rsidP="002C0EC2">
          <w:pPr>
            <w:pStyle w:val="350B1EF092A14F15B4B81C098F1F4EF91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CDDB78EBBA1D4287836C792A28300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7B159-42DC-4768-A0FE-86CA51A86BAF}"/>
      </w:docPartPr>
      <w:docPartBody>
        <w:p w:rsidR="00D72F8C" w:rsidRDefault="002C0EC2" w:rsidP="002C0EC2">
          <w:pPr>
            <w:pStyle w:val="CDDB78EBBA1D4287836C792A28300C67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BEDB709C712441D98DEDFA32DEC3A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8B1A4-68D4-4A4B-8AD6-CC354F820C46}"/>
      </w:docPartPr>
      <w:docPartBody>
        <w:p w:rsidR="00D72F8C" w:rsidRDefault="002C0EC2" w:rsidP="002C0EC2">
          <w:pPr>
            <w:pStyle w:val="BEDB709C712441D98DEDFA32DEC3A539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6F0AFA3440454FA095CBA6E433E6F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CB35D-76AD-42E3-ACE2-94E8440383CC}"/>
      </w:docPartPr>
      <w:docPartBody>
        <w:p w:rsidR="00D72F8C" w:rsidRDefault="002C0EC2" w:rsidP="002C0EC2">
          <w:pPr>
            <w:pStyle w:val="6F0AFA3440454FA095CBA6E433E6F2FC1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524F772172E0404AA01C5865F1940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395C9-A3D0-44D3-9DAC-BBA04AEFBCC9}"/>
      </w:docPartPr>
      <w:docPartBody>
        <w:p w:rsidR="00D72F8C" w:rsidRDefault="002C0EC2" w:rsidP="002C0EC2">
          <w:pPr>
            <w:pStyle w:val="524F772172E0404AA01C5865F19409C4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94C4867A9CC54217AE85254CDD1A3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0148F-7B74-4446-8258-8308D947B60E}"/>
      </w:docPartPr>
      <w:docPartBody>
        <w:p w:rsidR="00D72F8C" w:rsidRDefault="002C0EC2" w:rsidP="002C0EC2">
          <w:pPr>
            <w:pStyle w:val="94C4867A9CC54217AE85254CDD1A38051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EBF648FFE23A48B0BB944E6DAC8F8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F667D-EC54-4791-8319-661B26968D97}"/>
      </w:docPartPr>
      <w:docPartBody>
        <w:p w:rsidR="00D72F8C" w:rsidRDefault="002C0EC2" w:rsidP="002C0EC2">
          <w:pPr>
            <w:pStyle w:val="EBF648FFE23A48B0BB944E6DAC8F8CF8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CF237030C31140268B80FC8D88749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FADDF-0FC2-4693-A298-8C5B6D4ACA7A}"/>
      </w:docPartPr>
      <w:docPartBody>
        <w:p w:rsidR="00D72F8C" w:rsidRDefault="002C0EC2" w:rsidP="002C0EC2">
          <w:pPr>
            <w:pStyle w:val="CF237030C31140268B80FC8D88749FCE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56E5932B53064D52BD8069C9FA7D44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5ACC2-03D2-44AE-BBA7-F39D084D3A42}"/>
      </w:docPartPr>
      <w:docPartBody>
        <w:p w:rsidR="00D72F8C" w:rsidRDefault="002C0EC2" w:rsidP="002C0EC2">
          <w:pPr>
            <w:pStyle w:val="56E5932B53064D52BD8069C9FA7D44141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236F3596214340C3826B6CE6DA82F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C53BD-074C-44AB-96A9-374C1B0CDD81}"/>
      </w:docPartPr>
      <w:docPartBody>
        <w:p w:rsidR="00D72F8C" w:rsidRDefault="002C0EC2" w:rsidP="002C0EC2">
          <w:pPr>
            <w:pStyle w:val="236F3596214340C3826B6CE6DA82FB3E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B696F831A0324F8BB9B38C9190F84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41E90-0DF9-4C3C-9A34-AC428804CFB0}"/>
      </w:docPartPr>
      <w:docPartBody>
        <w:p w:rsidR="00D72F8C" w:rsidRDefault="002C0EC2" w:rsidP="002C0EC2">
          <w:pPr>
            <w:pStyle w:val="B696F831A0324F8BB9B38C9190F847191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5A71BBD212DD4D3FADA73E6C254C79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00450-CA32-4238-AEA2-5DF6568E1885}"/>
      </w:docPartPr>
      <w:docPartBody>
        <w:p w:rsidR="00D72F8C" w:rsidRDefault="002C0EC2" w:rsidP="002C0EC2">
          <w:pPr>
            <w:pStyle w:val="5A71BBD212DD4D3FADA73E6C254C7937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1DEF3B59C7B94E90899134A68BB164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010295-77C5-405F-A245-00798467A2B7}"/>
      </w:docPartPr>
      <w:docPartBody>
        <w:p w:rsidR="00D72F8C" w:rsidRDefault="002C0EC2" w:rsidP="002C0EC2">
          <w:pPr>
            <w:pStyle w:val="1DEF3B59C7B94E90899134A68BB16485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3479D1094D7E4B13AC1244671B307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41824-48CE-471D-85F8-1F905F8848E4}"/>
      </w:docPartPr>
      <w:docPartBody>
        <w:p w:rsidR="00D72F8C" w:rsidRDefault="002C0EC2" w:rsidP="002C0EC2">
          <w:pPr>
            <w:pStyle w:val="3479D1094D7E4B13AC1244671B307BE51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CA418C1FC5824513961DEE6366181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28777-5A8E-4AF1-BCCE-202F891FFB14}"/>
      </w:docPartPr>
      <w:docPartBody>
        <w:p w:rsidR="00D72F8C" w:rsidRDefault="002C0EC2" w:rsidP="002C0EC2">
          <w:pPr>
            <w:pStyle w:val="CA418C1FC5824513961DEE6366181B56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7734350E5CF44DDB92D3AD2208AD5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11AA9-904A-4387-AF0E-DE24342FC067}"/>
      </w:docPartPr>
      <w:docPartBody>
        <w:p w:rsidR="00D72F8C" w:rsidRDefault="002C0EC2" w:rsidP="002C0EC2">
          <w:pPr>
            <w:pStyle w:val="7734350E5CF44DDB92D3AD2208AD57AD1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799D70B3F9904CEBB6114FC1A5FCA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8FC1F-5BAD-4FEB-9B99-E48443DC4774}"/>
      </w:docPartPr>
      <w:docPartBody>
        <w:p w:rsidR="00D72F8C" w:rsidRDefault="002C0EC2" w:rsidP="002C0EC2">
          <w:pPr>
            <w:pStyle w:val="799D70B3F9904CEBB6114FC1A5FCA9B1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378E10782A24434C8755116494183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7BF81-6A2E-446D-89B7-37E5B9E5D3EC}"/>
      </w:docPartPr>
      <w:docPartBody>
        <w:p w:rsidR="00D72F8C" w:rsidRDefault="002C0EC2" w:rsidP="002C0EC2">
          <w:pPr>
            <w:pStyle w:val="378E10782A24434C8755116494183261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DA29BDC889AA407685CDE4D9DD775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76555-05DB-4D8C-BEE1-0E2826AE0356}"/>
      </w:docPartPr>
      <w:docPartBody>
        <w:p w:rsidR="00D72F8C" w:rsidRDefault="002C0EC2" w:rsidP="002C0EC2">
          <w:pPr>
            <w:pStyle w:val="DA29BDC889AA407685CDE4D9DD7757C41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7C77B79DB3B94CFDB50D7B9637034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BEEF3-75C8-4D48-AF52-741FC0DA0F6C}"/>
      </w:docPartPr>
      <w:docPartBody>
        <w:p w:rsidR="00D72F8C" w:rsidRDefault="002C0EC2" w:rsidP="002C0EC2">
          <w:pPr>
            <w:pStyle w:val="7C77B79DB3B94CFDB50D7B96370341A9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5AFE6F8307A841BC94013FA6D3F286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DFCAF-CD4F-4C12-837F-1C2B8D019AD7}"/>
      </w:docPartPr>
      <w:docPartBody>
        <w:p w:rsidR="00D72F8C" w:rsidRDefault="002C0EC2" w:rsidP="002C0EC2">
          <w:pPr>
            <w:pStyle w:val="5AFE6F8307A841BC94013FA6D3F2860B1"/>
          </w:pP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  <w:r>
            <w:rPr>
              <w:highlight w:val="lightGray"/>
            </w:rPr>
            <w:sym w:font="Symbol" w:char="F020"/>
          </w:r>
        </w:p>
      </w:docPartBody>
    </w:docPart>
    <w:docPart>
      <w:docPartPr>
        <w:name w:val="B5D8679FAC6948D2A1C2DE76A090F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EF4B7-AE60-45FA-86FC-27AB55A6F7B7}"/>
      </w:docPartPr>
      <w:docPartBody>
        <w:p w:rsidR="00D72F8C" w:rsidRDefault="002C0EC2" w:rsidP="002C0EC2">
          <w:pPr>
            <w:pStyle w:val="B5D8679FAC6948D2A1C2DE76A090F80E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DEEFB6EBB4A24512BF352D02626D3F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32D49-C5AA-4543-9EA0-CD203A3CA420}"/>
      </w:docPartPr>
      <w:docPartBody>
        <w:p w:rsidR="00D72F8C" w:rsidRDefault="002C0EC2" w:rsidP="002C0EC2">
          <w:pPr>
            <w:pStyle w:val="DEEFB6EBB4A24512BF352D02626D3F1A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C54A90055EBC4259B96703C97E4DF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EBD07-037E-4074-9A0B-F9B2D01BB628}"/>
      </w:docPartPr>
      <w:docPartBody>
        <w:p w:rsidR="00D72F8C" w:rsidRDefault="002C0EC2" w:rsidP="002C0EC2">
          <w:pPr>
            <w:pStyle w:val="C54A90055EBC4259B96703C97E4DF0841"/>
          </w:pPr>
          <w:r w:rsidRPr="00D9450B"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917C8602D81E43458AC214531908F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D32B7-9184-47A7-83A4-FF53993C1B6F}"/>
      </w:docPartPr>
      <w:docPartBody>
        <w:p w:rsidR="00D72F8C" w:rsidRDefault="002C0EC2" w:rsidP="002C0EC2">
          <w:pPr>
            <w:pStyle w:val="917C8602D81E43458AC214531908FA4A1"/>
          </w:pP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  <w:r w:rsidRPr="00D9450B">
            <w:rPr>
              <w:highlight w:val="lightGray"/>
            </w:rPr>
            <w:sym w:font="Symbol" w:char="F020"/>
          </w:r>
        </w:p>
      </w:docPartBody>
    </w:docPart>
    <w:docPart>
      <w:docPartPr>
        <w:name w:val="9AEF980F344142E7AABE175FAB2EC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C8241-C4E8-4950-AC17-11066670407B}"/>
      </w:docPartPr>
      <w:docPartBody>
        <w:p w:rsidR="00D72F8C" w:rsidRDefault="002C0EC2" w:rsidP="002C0EC2">
          <w:pPr>
            <w:pStyle w:val="9AEF980F344142E7AABE175FAB2EC41D1"/>
          </w:pPr>
          <w:r w:rsidRPr="00603A98">
            <w:rPr>
              <w:rStyle w:val="PlaceholderText"/>
              <w:highlight w:val="lightGray"/>
            </w:rPr>
            <w:t>Type area of research</w:t>
          </w:r>
        </w:p>
      </w:docPartBody>
    </w:docPart>
    <w:docPart>
      <w:docPartPr>
        <w:name w:val="024675D301024F689A717CE83842F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9043E-1BE7-4825-847D-A37AB605771F}"/>
      </w:docPartPr>
      <w:docPartBody>
        <w:p w:rsidR="00D72F8C" w:rsidRDefault="002C0EC2" w:rsidP="002C0EC2">
          <w:pPr>
            <w:pStyle w:val="024675D301024F689A717CE83842F0EA1"/>
          </w:pPr>
          <w:r w:rsidRPr="00603A98">
            <w:rPr>
              <w:rStyle w:val="PlaceholderText"/>
              <w:highlight w:val="lightGray"/>
            </w:rPr>
            <w:t>Typ</w:t>
          </w:r>
          <w:r w:rsidRPr="00C17D9C">
            <w:rPr>
              <w:rStyle w:val="PlaceholderText"/>
              <w:color w:val="auto"/>
              <w:highlight w:val="lightGray"/>
            </w:rPr>
            <w:t>e details</w:t>
          </w:r>
        </w:p>
      </w:docPartBody>
    </w:docPart>
    <w:docPart>
      <w:docPartPr>
        <w:name w:val="5D2B92472A6E4175937CC118CB7D9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244137-920A-4945-92EC-9FC3978C3C75}"/>
      </w:docPartPr>
      <w:docPartBody>
        <w:p w:rsidR="00D72F8C" w:rsidRDefault="002C0EC2" w:rsidP="002C0EC2">
          <w:pPr>
            <w:pStyle w:val="5D2B92472A6E4175937CC118CB7D9D1C1"/>
          </w:pPr>
          <w:r w:rsidRPr="00E656C3">
            <w:rPr>
              <w:highlight w:val="lightGray"/>
            </w:rPr>
            <w:t>Typ</w:t>
          </w:r>
          <w:r w:rsidRPr="00C17D9C">
            <w:rPr>
              <w:highlight w:val="lightGray"/>
            </w:rPr>
            <w:t>e details</w:t>
          </w:r>
        </w:p>
      </w:docPartBody>
    </w:docPart>
    <w:docPart>
      <w:docPartPr>
        <w:name w:val="A8D9BB7311D54DDD828C37D072D32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7D8735-9A79-4721-9F85-758E4B8E7208}"/>
      </w:docPartPr>
      <w:docPartBody>
        <w:p w:rsidR="00D72F8C" w:rsidRDefault="002C0EC2" w:rsidP="002C0EC2">
          <w:pPr>
            <w:pStyle w:val="A8D9BB7311D54DDD828C37D072D322A11"/>
          </w:pPr>
          <w:r w:rsidRPr="00E656C3">
            <w:rPr>
              <w:highlight w:val="lightGray"/>
            </w:rPr>
            <w:t>Type area of research</w:t>
          </w:r>
        </w:p>
      </w:docPartBody>
    </w:docPart>
    <w:docPart>
      <w:docPartPr>
        <w:name w:val="40AD8B1AFF8C4B43842D0CF98FD8B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6F938-6338-4EFD-B830-DE0DC8E86507}"/>
      </w:docPartPr>
      <w:docPartBody>
        <w:p w:rsidR="00D72F8C" w:rsidRDefault="002C0EC2" w:rsidP="002C0EC2">
          <w:pPr>
            <w:pStyle w:val="40AD8B1AFF8C4B43842D0CF98FD8B1621"/>
          </w:pPr>
          <w:r w:rsidRPr="00371821">
            <w:rPr>
              <w:highlight w:val="lightGray"/>
            </w:rPr>
            <w:t>Type details of International awards</w:t>
          </w:r>
        </w:p>
      </w:docPartBody>
    </w:docPart>
    <w:docPart>
      <w:docPartPr>
        <w:name w:val="0F55FB245FD741EAA0EF9C5845E59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64516-B479-405B-82BF-E5E642D9DD59}"/>
      </w:docPartPr>
      <w:docPartBody>
        <w:p w:rsidR="00D72F8C" w:rsidRDefault="002C0EC2" w:rsidP="002C0EC2">
          <w:pPr>
            <w:pStyle w:val="0F55FB245FD741EAA0EF9C5845E59A651"/>
          </w:pPr>
          <w:r w:rsidRPr="00E656C3">
            <w:rPr>
              <w:highlight w:val="lightGray"/>
            </w:rPr>
            <w:t>Typ</w:t>
          </w:r>
          <w:r w:rsidRPr="00C17D9C">
            <w:rPr>
              <w:highlight w:val="lightGray"/>
            </w:rPr>
            <w:t>e details</w:t>
          </w:r>
        </w:p>
      </w:docPartBody>
    </w:docPart>
    <w:docPart>
      <w:docPartPr>
        <w:name w:val="F1B8CE12194F4EAE8A7DFDD234098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4DD48-2184-48B5-8203-4AC3D64B3F0F}"/>
      </w:docPartPr>
      <w:docPartBody>
        <w:p w:rsidR="00D72F8C" w:rsidRDefault="002C0EC2" w:rsidP="002C0EC2">
          <w:pPr>
            <w:pStyle w:val="F1B8CE12194F4EAE8A7DFDD2340989BF1"/>
          </w:pPr>
          <w:r w:rsidRPr="00603A98">
            <w:rPr>
              <w:rStyle w:val="PlaceholderText"/>
              <w:highlight w:val="lightGray"/>
            </w:rPr>
            <w:t>Typ</w:t>
          </w:r>
          <w:r w:rsidRPr="00C17D9C">
            <w:rPr>
              <w:rStyle w:val="PlaceholderText"/>
              <w:color w:val="auto"/>
              <w:highlight w:val="lightGray"/>
            </w:rPr>
            <w:t>e details</w:t>
          </w:r>
        </w:p>
      </w:docPartBody>
    </w:docPart>
    <w:docPart>
      <w:docPartPr>
        <w:name w:val="AC507A5FB981429E8F1558F6A5206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D09F6-6791-4CF2-9690-5561105B9D4E}"/>
      </w:docPartPr>
      <w:docPartBody>
        <w:p w:rsidR="00D72F8C" w:rsidRDefault="002C0EC2" w:rsidP="002C0EC2">
          <w:pPr>
            <w:pStyle w:val="AC507A5FB981429E8F1558F6A5206A561"/>
          </w:pPr>
          <w:r w:rsidRPr="00371821">
            <w:rPr>
              <w:highlight w:val="lightGray"/>
            </w:rPr>
            <w:t>Type list of papers published in peer reviewed journals</w:t>
          </w:r>
        </w:p>
      </w:docPartBody>
    </w:docPart>
    <w:docPart>
      <w:docPartPr>
        <w:name w:val="E7E92C7AA18547DF951512571EA4D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23963D-0FAB-4ADF-B2A1-A6B6849A06D0}"/>
      </w:docPartPr>
      <w:docPartBody>
        <w:p w:rsidR="00D72F8C" w:rsidRDefault="002C0EC2" w:rsidP="002C0EC2">
          <w:pPr>
            <w:pStyle w:val="E7E92C7AA18547DF951512571EA4DBED1"/>
          </w:pPr>
          <w:r w:rsidRPr="00DA1BE2">
            <w:rPr>
              <w:highlight w:val="lightGray"/>
            </w:rPr>
            <w:t>Type description</w:t>
          </w:r>
        </w:p>
      </w:docPartBody>
    </w:docPart>
    <w:docPart>
      <w:docPartPr>
        <w:name w:val="771FD12B04BC47FE8AA9AF9C8E794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5E13F-AC09-41F5-9AA0-BB4FF19433A2}"/>
      </w:docPartPr>
      <w:docPartBody>
        <w:p w:rsidR="00D72F8C" w:rsidRDefault="002C0EC2" w:rsidP="002C0EC2">
          <w:pPr>
            <w:pStyle w:val="771FD12B04BC47FE8AA9AF9C8E7943CA1"/>
          </w:pPr>
          <w:r w:rsidRPr="00DA1BE2">
            <w:rPr>
              <w:highlight w:val="lightGray"/>
            </w:rPr>
            <w:t>Type description</w:t>
          </w:r>
        </w:p>
      </w:docPartBody>
    </w:docPart>
    <w:docPart>
      <w:docPartPr>
        <w:name w:val="A2C901D892FF4176B20CFAE4C8103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D9CC5-9A22-48F0-8FFC-753EBE443295}"/>
      </w:docPartPr>
      <w:docPartBody>
        <w:p w:rsidR="00D72F8C" w:rsidRDefault="002C0EC2" w:rsidP="002C0EC2">
          <w:pPr>
            <w:pStyle w:val="A2C901D892FF4176B20CFAE4C81031C71"/>
          </w:pPr>
          <w:r w:rsidRPr="00DA1BE2">
            <w:rPr>
              <w:color w:val="auto"/>
              <w:highlight w:val="lightGray"/>
            </w:rPr>
            <w:t>Click here to enter text</w:t>
          </w:r>
        </w:p>
      </w:docPartBody>
    </w:docPart>
    <w:docPart>
      <w:docPartPr>
        <w:name w:val="3350F572DD804D2798C6295508EA3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22903-BFCD-46BA-8831-4286356BD806}"/>
      </w:docPartPr>
      <w:docPartBody>
        <w:p w:rsidR="00D72F8C" w:rsidRDefault="002C0EC2" w:rsidP="002C0EC2">
          <w:pPr>
            <w:pStyle w:val="3350F572DD804D2798C6295508EA31E71"/>
          </w:pPr>
          <w:r w:rsidRPr="00DA1BE2">
            <w:rPr>
              <w:color w:val="auto"/>
              <w:highlight w:val="lightGray"/>
            </w:rPr>
            <w:t>Design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C0EC2"/>
    <w:rsid w:val="002C0EC2"/>
    <w:rsid w:val="00390C30"/>
    <w:rsid w:val="007375E6"/>
    <w:rsid w:val="00D72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F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0EC2"/>
    <w:rPr>
      <w:color w:val="808080"/>
    </w:rPr>
  </w:style>
  <w:style w:type="paragraph" w:customStyle="1" w:styleId="CC000FD71DB348EFA22FE113B008916D4">
    <w:name w:val="CC000FD71DB348EFA22FE113B008916D4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27E0328C2D145EBB972B86B1F14E6DE4">
    <w:name w:val="627E0328C2D145EBB972B86B1F14E6DE4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D6B6DBA8F448D89F2E53187D5B3EBC4">
    <w:name w:val="DAD6B6DBA8F448D89F2E53187D5B3EBC4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4E797B5F03074101AA64BE62A1F753134">
    <w:name w:val="4E797B5F03074101AA64BE62A1F753134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A7B3A2CC9814ED6A05867536A8C8DBC4">
    <w:name w:val="0A7B3A2CC9814ED6A05867536A8C8DBC4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A2E55CAB8C8F4750B90211A9FD768FAA4">
    <w:name w:val="A2E55CAB8C8F4750B90211A9FD768FAA4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96AF6F5C75C4CD093C33EDBA91CC0FE4">
    <w:name w:val="D96AF6F5C75C4CD093C33EDBA91CC0FE4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9F93145820944D8859452382C1163D14">
    <w:name w:val="C9F93145820944D8859452382C1163D14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74DD75FF3474A159C723EDC6380E3D44">
    <w:name w:val="874DD75FF3474A159C723EDC6380E3D44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DEC2115520A478F9F39C33C42A29ED24">
    <w:name w:val="BDEC2115520A478F9F39C33C42A29ED24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88E981879084439CB54EF685EEEDF63B4">
    <w:name w:val="88E981879084439CB54EF685EEEDF63B4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0B0CB9796F7F453B9984F257909F88B23">
    <w:name w:val="0B0CB9796F7F453B9984F257909F88B23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F06204694E14F8781DB8E6D0923D47E1">
    <w:name w:val="DF06204694E14F8781DB8E6D0923D47E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50B1EF092A14F15B4B81C098F1F4EF91">
    <w:name w:val="350B1EF092A14F15B4B81C098F1F4EF9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DDB78EBBA1D4287836C792A28300C671">
    <w:name w:val="CDDB78EBBA1D4287836C792A28300C67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EDB709C712441D98DEDFA32DEC3A5391">
    <w:name w:val="BEDB709C712441D98DEDFA32DEC3A539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6F0AFA3440454FA095CBA6E433E6F2FC1">
    <w:name w:val="6F0AFA3440454FA095CBA6E433E6F2FC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24F772172E0404AA01C5865F19409C41">
    <w:name w:val="524F772172E0404AA01C5865F19409C4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4C4867A9CC54217AE85254CDD1A38051">
    <w:name w:val="94C4867A9CC54217AE85254CDD1A3805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EBF648FFE23A48B0BB944E6DAC8F8CF81">
    <w:name w:val="EBF648FFE23A48B0BB944E6DAC8F8CF8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F237030C31140268B80FC8D88749FCE1">
    <w:name w:val="CF237030C31140268B80FC8D88749FCE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6E5932B53064D52BD8069C9FA7D44141">
    <w:name w:val="56E5932B53064D52BD8069C9FA7D4414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236F3596214340C3826B6CE6DA82FB3E1">
    <w:name w:val="236F3596214340C3826B6CE6DA82FB3E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696F831A0324F8BB9B38C9190F847191">
    <w:name w:val="B696F831A0324F8BB9B38C9190F84719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71BBD212DD4D3FADA73E6C254C79371">
    <w:name w:val="5A71BBD212DD4D3FADA73E6C254C7937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1DEF3B59C7B94E90899134A68BB164851">
    <w:name w:val="1DEF3B59C7B94E90899134A68BB16485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479D1094D7E4B13AC1244671B307BE51">
    <w:name w:val="3479D1094D7E4B13AC1244671B307BE5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A418C1FC5824513961DEE6366181B561">
    <w:name w:val="CA418C1FC5824513961DEE6366181B56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734350E5CF44DDB92D3AD2208AD57AD1">
    <w:name w:val="7734350E5CF44DDB92D3AD2208AD57AD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99D70B3F9904CEBB6114FC1A5FCA9B11">
    <w:name w:val="799D70B3F9904CEBB6114FC1A5FCA9B1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78E10782A24434C87551164941832611">
    <w:name w:val="378E10782A24434C8755116494183261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A29BDC889AA407685CDE4D9DD7757C41">
    <w:name w:val="DA29BDC889AA407685CDE4D9DD7757C4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7C77B79DB3B94CFDB50D7B96370341A91">
    <w:name w:val="7C77B79DB3B94CFDB50D7B96370341A9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5AFE6F8307A841BC94013FA6D3F2860B1">
    <w:name w:val="5AFE6F8307A841BC94013FA6D3F2860B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B5D8679FAC6948D2A1C2DE76A090F80E1">
    <w:name w:val="B5D8679FAC6948D2A1C2DE76A090F80E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DEEFB6EBB4A24512BF352D02626D3F1A1">
    <w:name w:val="DEEFB6EBB4A24512BF352D02626D3F1A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C54A90055EBC4259B96703C97E4DF0841">
    <w:name w:val="C54A90055EBC4259B96703C97E4DF084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17C8602D81E43458AC214531908FA4A1">
    <w:name w:val="917C8602D81E43458AC214531908FA4A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9AEF980F344142E7AABE175FAB2EC41D1">
    <w:name w:val="9AEF980F344142E7AABE175FAB2EC41D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5D2B92472A6E4175937CC118CB7D9D1C1">
    <w:name w:val="5D2B92472A6E4175937CC118CB7D9D1C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24675D301024F689A717CE83842F0EA1">
    <w:name w:val="024675D301024F689A717CE83842F0EA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8D9BB7311D54DDD828C37D072D322A11">
    <w:name w:val="A8D9BB7311D54DDD828C37D072D322A1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40AD8B1AFF8C4B43842D0CF98FD8B1621">
    <w:name w:val="40AD8B1AFF8C4B43842D0CF98FD8B162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0F55FB245FD741EAA0EF9C5845E59A651">
    <w:name w:val="0F55FB245FD741EAA0EF9C5845E59A65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F1B8CE12194F4EAE8A7DFDD2340989BF1">
    <w:name w:val="F1B8CE12194F4EAE8A7DFDD2340989BF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C507A5FB981429E8F1558F6A5206A561">
    <w:name w:val="AC507A5FB981429E8F1558F6A5206A56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E7E92C7AA18547DF951512571EA4DBED1">
    <w:name w:val="E7E92C7AA18547DF951512571EA4DBED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771FD12B04BC47FE8AA9AF9C8E7943CA1">
    <w:name w:val="771FD12B04BC47FE8AA9AF9C8E7943CA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60" w:firstLine="360"/>
    </w:pPr>
    <w:rPr>
      <w:rFonts w:ascii="Times New Roman" w:eastAsia="Arial Unicode MS" w:hAnsi="Times New Roman" w:cs="Times New Roman"/>
      <w:sz w:val="24"/>
      <w:szCs w:val="24"/>
      <w:bdr w:val="nil"/>
      <w:lang w:val="en-US" w:eastAsia="en-US"/>
    </w:rPr>
  </w:style>
  <w:style w:type="paragraph" w:customStyle="1" w:styleId="A2C901D892FF4176B20CFAE4C81031C71">
    <w:name w:val="A2C901D892FF4176B20CFAE4C81031C7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  <w:style w:type="paragraph" w:customStyle="1" w:styleId="3350F572DD804D2798C6295508EA31E71">
    <w:name w:val="3350F572DD804D2798C6295508EA31E71"/>
    <w:rsid w:val="002C0EC2"/>
    <w:pPr>
      <w:pBdr>
        <w:top w:val="nil"/>
        <w:left w:val="nil"/>
        <w:bottom w:val="nil"/>
        <w:right w:val="nil"/>
        <w:between w:val="nil"/>
        <w:bar w:val="nil"/>
      </w:pBdr>
      <w:spacing w:before="40" w:after="40" w:line="240" w:lineRule="auto"/>
      <w:ind w:left="330"/>
    </w:pPr>
    <w:rPr>
      <w:rFonts w:ascii="Times New Roman" w:eastAsia="Arial Unicode MS" w:hAnsi="Times New Roman" w:cs="Times New Roman"/>
      <w:color w:val="000000" w:themeColor="text1"/>
      <w:sz w:val="24"/>
      <w:szCs w:val="24"/>
      <w:bdr w:val="nil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itra das</dc:creator>
  <cp:keywords/>
  <dc:description/>
  <cp:lastModifiedBy>Willi Paul</cp:lastModifiedBy>
  <cp:revision>9</cp:revision>
  <dcterms:created xsi:type="dcterms:W3CDTF">2022-08-23T03:03:00Z</dcterms:created>
  <dcterms:modified xsi:type="dcterms:W3CDTF">2022-09-09T08:22:00Z</dcterms:modified>
</cp:coreProperties>
</file>